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4952" w:type="pct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0101"/>
      </w:tblGrid>
      <w:tr w:rsidR="001A58E8" w:rsidRPr="003722D6" w14:paraId="7880AD00" w14:textId="77777777" w:rsidTr="001D2D71">
        <w:trPr>
          <w:trHeight w:val="573"/>
        </w:trPr>
        <w:tc>
          <w:tcPr>
            <w:tcW w:w="5000" w:type="pct"/>
          </w:tcPr>
          <w:p w14:paraId="58A97880" w14:textId="68623453" w:rsidR="001A58E8" w:rsidRPr="003722D6" w:rsidRDefault="001A58E8" w:rsidP="00E61A7D">
            <w:pPr>
              <w:pStyle w:val="f-title"/>
              <w:tabs>
                <w:tab w:val="left" w:pos="9360"/>
              </w:tabs>
              <w:ind w:right="632"/>
            </w:pPr>
            <w:r w:rsidRPr="003722D6">
              <w:t xml:space="preserve">UTS </w:t>
            </w:r>
            <w:r w:rsidR="003358D4">
              <w:t>SAFE WORK METHOD statement (SWMS)</w:t>
            </w:r>
          </w:p>
        </w:tc>
      </w:tr>
    </w:tbl>
    <w:p w14:paraId="0E08678F" w14:textId="77777777" w:rsidR="001A58E8" w:rsidRDefault="001A58E8" w:rsidP="004A1D94">
      <w:pPr>
        <w:pStyle w:val="f-breakspace"/>
      </w:pPr>
    </w:p>
    <w:tbl>
      <w:tblPr>
        <w:tblpPr w:leftFromText="180" w:rightFromText="180" w:vertAnchor="text" w:horzAnchor="margin" w:tblpY="-38"/>
        <w:tblW w:w="49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02" w:type="dxa"/>
          <w:bottom w:w="102" w:type="dxa"/>
        </w:tblCellMar>
        <w:tblLook w:val="0000" w:firstRow="0" w:lastRow="0" w:firstColumn="0" w:lastColumn="0" w:noHBand="0" w:noVBand="0"/>
      </w:tblPr>
      <w:tblGrid>
        <w:gridCol w:w="3500"/>
        <w:gridCol w:w="6575"/>
      </w:tblGrid>
      <w:tr w:rsidR="001D2D71" w:rsidRPr="00C03E81" w14:paraId="2AF63122" w14:textId="77777777" w:rsidTr="651AA1A1">
        <w:trPr>
          <w:trHeight w:val="144"/>
        </w:trPr>
        <w:tc>
          <w:tcPr>
            <w:tcW w:w="10075" w:type="dxa"/>
            <w:gridSpan w:val="2"/>
            <w:tcBorders>
              <w:bottom w:val="single" w:sz="4" w:space="0" w:color="auto"/>
            </w:tcBorders>
            <w:shd w:val="clear" w:color="auto" w:fill="262626" w:themeFill="text1" w:themeFillTint="D9"/>
            <w:tcMar>
              <w:top w:w="85" w:type="dxa"/>
              <w:bottom w:w="85" w:type="dxa"/>
            </w:tcMar>
          </w:tcPr>
          <w:p w14:paraId="7C2ED033" w14:textId="28BE0B67" w:rsidR="001D2D71" w:rsidRPr="00502741" w:rsidRDefault="001D2D71" w:rsidP="00A27806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502741">
              <w:rPr>
                <w:b/>
              </w:rPr>
              <w:t>FACULTY/SUBJECT</w:t>
            </w:r>
          </w:p>
        </w:tc>
      </w:tr>
      <w:tr w:rsidR="001D2D71" w:rsidRPr="00C03E81" w14:paraId="1046BB6A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41C7C1E3" w14:textId="77777777" w:rsidR="001D2D71" w:rsidRPr="001367F6" w:rsidRDefault="001D2D71" w:rsidP="00A27806">
            <w:pPr>
              <w:pStyle w:val="f-fieldlabel"/>
              <w:rPr>
                <w:sz w:val="18"/>
              </w:rPr>
            </w:pPr>
            <w:r w:rsidRPr="001367F6">
              <w:rPr>
                <w:sz w:val="18"/>
              </w:rPr>
              <w:t>Faculty/Subject title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6607D2" w14:textId="587E7ED8" w:rsidR="001D2D71" w:rsidRPr="007C41CA" w:rsidRDefault="00752A91" w:rsidP="00A27806">
            <w:pPr>
              <w:pStyle w:val="f-fieldquestion"/>
            </w:pPr>
            <w:r>
              <w:t xml:space="preserve">41013 </w:t>
            </w:r>
            <w:r w:rsidR="00047B25">
              <w:t xml:space="preserve">Industrial </w:t>
            </w:r>
            <w:r>
              <w:t>Robotics</w:t>
            </w:r>
          </w:p>
        </w:tc>
      </w:tr>
      <w:tr w:rsidR="001D2D71" w:rsidRPr="00C03E81" w14:paraId="065F5A01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049086DC" w14:textId="77777777" w:rsidR="001D2D71" w:rsidRPr="001367F6" w:rsidRDefault="001D2D71" w:rsidP="00A27806">
            <w:pPr>
              <w:pStyle w:val="f-fieldlabel"/>
              <w:rPr>
                <w:sz w:val="18"/>
              </w:rPr>
            </w:pPr>
            <w:r w:rsidRPr="001367F6">
              <w:rPr>
                <w:sz w:val="18"/>
              </w:rPr>
              <w:t>Subject supervisor/coordinator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79265FD" w14:textId="50293C81" w:rsidR="001D2D71" w:rsidRPr="00C03E81" w:rsidRDefault="00752A91" w:rsidP="00A27806">
            <w:pPr>
              <w:pStyle w:val="f-fieldquestion"/>
            </w:pPr>
            <w:r>
              <w:t>Gavin Paul</w:t>
            </w:r>
          </w:p>
        </w:tc>
      </w:tr>
      <w:tr w:rsidR="001D2D71" w:rsidRPr="00C03E81" w14:paraId="2A14AAF7" w14:textId="77777777" w:rsidTr="00A27806">
        <w:tc>
          <w:tcPr>
            <w:tcW w:w="350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85" w:type="dxa"/>
              <w:bottom w:w="85" w:type="dxa"/>
            </w:tcMar>
          </w:tcPr>
          <w:p w14:paraId="130C8998" w14:textId="30BC3ECC" w:rsidR="001D2D71" w:rsidRPr="001367F6" w:rsidRDefault="00147A47" w:rsidP="00A27806">
            <w:pPr>
              <w:pStyle w:val="f-fieldlabel"/>
              <w:rPr>
                <w:sz w:val="18"/>
              </w:rPr>
            </w:pPr>
            <w:r>
              <w:rPr>
                <w:sz w:val="18"/>
              </w:rPr>
              <w:t>SWMS prepared by</w:t>
            </w:r>
          </w:p>
        </w:tc>
        <w:tc>
          <w:tcPr>
            <w:tcW w:w="6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8EBB63" w14:textId="77777777" w:rsidR="0068631D" w:rsidRPr="00C03E81" w:rsidRDefault="0068631D" w:rsidP="00A27806">
            <w:pPr>
              <w:pStyle w:val="f-fieldquestion"/>
            </w:pPr>
            <w:r>
              <w:t>Arthur Baron von Wilcke (24858058)</w:t>
            </w:r>
          </w:p>
          <w:p w14:paraId="1BB79F55" w14:textId="10AF7555" w:rsidR="0068631D" w:rsidRDefault="0068631D" w:rsidP="00A27806">
            <w:pPr>
              <w:pStyle w:val="f-fieldquestion"/>
            </w:pPr>
            <w:r>
              <w:t>Britney Malone (13868233)</w:t>
            </w:r>
          </w:p>
          <w:p w14:paraId="63074CA8" w14:textId="18FC548D" w:rsidR="001D2D71" w:rsidRPr="00C03E81" w:rsidRDefault="0068631D" w:rsidP="00A27806">
            <w:pPr>
              <w:pStyle w:val="f-fieldquestion"/>
            </w:pPr>
            <w:r>
              <w:t>Sebastiano Guarna (13899947)</w:t>
            </w:r>
          </w:p>
        </w:tc>
      </w:tr>
    </w:tbl>
    <w:tbl>
      <w:tblPr>
        <w:tblW w:w="49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bottom w:w="102" w:type="dxa"/>
        </w:tblCellMar>
        <w:tblLook w:val="0000" w:firstRow="0" w:lastRow="0" w:firstColumn="0" w:lastColumn="0" w:noHBand="0" w:noVBand="0"/>
      </w:tblPr>
      <w:tblGrid>
        <w:gridCol w:w="2528"/>
        <w:gridCol w:w="979"/>
        <w:gridCol w:w="1708"/>
        <w:gridCol w:w="1708"/>
        <w:gridCol w:w="899"/>
        <w:gridCol w:w="2275"/>
      </w:tblGrid>
      <w:tr w:rsidR="002F1583" w:rsidRPr="00C03E81" w14:paraId="10A16276" w14:textId="77777777" w:rsidTr="2D790E94">
        <w:trPr>
          <w:trHeight w:val="144"/>
        </w:trPr>
        <w:tc>
          <w:tcPr>
            <w:tcW w:w="10097" w:type="dxa"/>
            <w:gridSpan w:val="6"/>
            <w:shd w:val="clear" w:color="auto" w:fill="262626" w:themeFill="text1" w:themeFillTint="D9"/>
            <w:tcMar>
              <w:top w:w="85" w:type="dxa"/>
              <w:bottom w:w="85" w:type="dxa"/>
            </w:tcMar>
          </w:tcPr>
          <w:p w14:paraId="7B9B51E3" w14:textId="0F3C8EA7" w:rsidR="002F1583" w:rsidRPr="00502741" w:rsidRDefault="00922028" w:rsidP="008D4685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502741">
              <w:rPr>
                <w:b/>
              </w:rPr>
              <w:t>WORK ACTIVITY DESCRIPTION</w:t>
            </w:r>
          </w:p>
        </w:tc>
      </w:tr>
      <w:tr w:rsidR="00922028" w:rsidRPr="00C03E81" w14:paraId="608F72C7" w14:textId="77777777" w:rsidTr="2D790E94">
        <w:tc>
          <w:tcPr>
            <w:tcW w:w="2520" w:type="dxa"/>
            <w:shd w:val="clear" w:color="auto" w:fill="auto"/>
            <w:tcMar>
              <w:top w:w="85" w:type="dxa"/>
              <w:bottom w:w="85" w:type="dxa"/>
            </w:tcMar>
          </w:tcPr>
          <w:p w14:paraId="1A4AF90C" w14:textId="2F99BF9D" w:rsidR="00922028" w:rsidRPr="001367F6" w:rsidRDefault="00922028" w:rsidP="00EE1BE5">
            <w:pPr>
              <w:pStyle w:val="f-fieldlabel"/>
              <w:rPr>
                <w:rFonts w:cs="Arial"/>
                <w:sz w:val="18"/>
              </w:rPr>
            </w:pPr>
            <w:r w:rsidRPr="001367F6">
              <w:rPr>
                <w:rFonts w:cs="Arial"/>
                <w:sz w:val="18"/>
              </w:rPr>
              <w:t>Describe the work activity</w:t>
            </w:r>
            <w:r w:rsidR="00EE1BE5" w:rsidRPr="001367F6">
              <w:rPr>
                <w:rFonts w:cs="Arial"/>
                <w:sz w:val="18"/>
              </w:rPr>
              <w:t xml:space="preserve"> </w:t>
            </w:r>
            <w:r w:rsidR="00EE1BE5" w:rsidRPr="001367F6">
              <w:rPr>
                <w:rFonts w:cs="Arial"/>
                <w:color w:val="000000"/>
                <w:sz w:val="18"/>
              </w:rPr>
              <w:t>E.g. Operating, Handling, Using..</w:t>
            </w:r>
            <w:r w:rsidR="00EE1BE5" w:rsidRPr="001367F6">
              <w:rPr>
                <w:rFonts w:cs="Arial"/>
                <w:color w:val="000000"/>
                <w:sz w:val="18"/>
              </w:rPr>
              <w:br/>
              <w:t xml:space="preserve">Include names of hazardous equipment, substances or materials used, </w:t>
            </w:r>
            <w:r w:rsidR="00EE1BE5" w:rsidRPr="001367F6">
              <w:rPr>
                <w:rFonts w:cs="Arial"/>
                <w:color w:val="000000"/>
                <w:sz w:val="18"/>
              </w:rPr>
              <w:br/>
              <w:t xml:space="preserve">and any quantities and concentrations of substance(s) or reaction products. </w:t>
            </w:r>
          </w:p>
        </w:tc>
        <w:tc>
          <w:tcPr>
            <w:tcW w:w="7577" w:type="dxa"/>
            <w:gridSpan w:val="5"/>
            <w:shd w:val="clear" w:color="auto" w:fill="auto"/>
          </w:tcPr>
          <w:p w14:paraId="7B6FDA40" w14:textId="4ABF9A6C" w:rsidR="00634B96" w:rsidRPr="00634B96" w:rsidRDefault="00634B96" w:rsidP="2D790E94">
            <w:pPr>
              <w:pStyle w:val="f-fieldlabel"/>
              <w:rPr>
                <w:b w:val="0"/>
              </w:rPr>
            </w:pPr>
            <w:r>
              <w:rPr>
                <w:b w:val="0"/>
              </w:rPr>
              <w:t xml:space="preserve">The SafeCo team is embarking on an innovative project to expand their product range with the RoboBAR, a versatile robotic bar system aimed at hospitality, luxury homes, and events. It involves two key robotic arms: the </w:t>
            </w:r>
            <w:r w:rsidR="093C3F5C">
              <w:rPr>
                <w:b w:val="0"/>
              </w:rPr>
              <w:t xml:space="preserve">ABB </w:t>
            </w:r>
            <w:r>
              <w:rPr>
                <w:b w:val="0"/>
              </w:rPr>
              <w:t>GoFa 5 for drink preparation and the Do</w:t>
            </w:r>
            <w:r w:rsidR="10B0F7B6">
              <w:rPr>
                <w:b w:val="0"/>
              </w:rPr>
              <w:t xml:space="preserve">Bot Magician (mounted on a linear rail) </w:t>
            </w:r>
            <w:r>
              <w:rPr>
                <w:b w:val="0"/>
              </w:rPr>
              <w:t xml:space="preserve">for serving. The project begins with precise installation of these robots within a safe workspace. Programming will follow, fine-tuning the </w:t>
            </w:r>
            <w:r w:rsidR="5A6C3F35">
              <w:rPr>
                <w:b w:val="0"/>
              </w:rPr>
              <w:t xml:space="preserve">ABB </w:t>
            </w:r>
            <w:r>
              <w:rPr>
                <w:b w:val="0"/>
              </w:rPr>
              <w:t>GoFa 5's drink-making abilities and the Do</w:t>
            </w:r>
            <w:r w:rsidR="7887540B">
              <w:rPr>
                <w:b w:val="0"/>
              </w:rPr>
              <w:t>B</w:t>
            </w:r>
            <w:r>
              <w:rPr>
                <w:b w:val="0"/>
              </w:rPr>
              <w:t>ot</w:t>
            </w:r>
            <w:r w:rsidR="676F643A">
              <w:rPr>
                <w:b w:val="0"/>
              </w:rPr>
              <w:t xml:space="preserve"> Magician’s</w:t>
            </w:r>
            <w:r>
              <w:rPr>
                <w:b w:val="0"/>
              </w:rPr>
              <w:t xml:space="preserve"> efficient drink delivery.</w:t>
            </w:r>
          </w:p>
          <w:p w14:paraId="0D14BA3F" w14:textId="77777777" w:rsidR="00634B96" w:rsidRPr="00634B96" w:rsidRDefault="00634B96" w:rsidP="003723EB">
            <w:pPr>
              <w:pStyle w:val="f-fieldlabel"/>
              <w:rPr>
                <w:b w:val="0"/>
                <w:bCs/>
              </w:rPr>
            </w:pPr>
          </w:p>
          <w:p w14:paraId="6F39B310" w14:textId="77777777" w:rsidR="00634B96" w:rsidRPr="00634B96" w:rsidRDefault="00634B96" w:rsidP="003723EB">
            <w:pPr>
              <w:pStyle w:val="f-fieldlabel"/>
              <w:rPr>
                <w:b w:val="0"/>
                <w:bCs/>
              </w:rPr>
            </w:pPr>
            <w:r w:rsidRPr="00634B96">
              <w:rPr>
                <w:b w:val="0"/>
                <w:bCs/>
              </w:rPr>
              <w:t>Safety is paramount, with comprehensive safety features and rigorous testing to mitigate risks. User-friendly interfaces will be designed for easy operation via touchscreens or mobile apps. Operator training ensures safe use, and continuous optimization efforts will enhance performance and drink preparation speed.</w:t>
            </w:r>
          </w:p>
          <w:p w14:paraId="13976526" w14:textId="77777777" w:rsidR="00634B96" w:rsidRPr="00634B96" w:rsidRDefault="00634B96" w:rsidP="003723EB">
            <w:pPr>
              <w:pStyle w:val="f-fieldlabel"/>
              <w:rPr>
                <w:b w:val="0"/>
                <w:bCs/>
              </w:rPr>
            </w:pPr>
          </w:p>
          <w:p w14:paraId="49411355" w14:textId="321031DB" w:rsidR="002E64BE" w:rsidRPr="002F1C44" w:rsidRDefault="00634B96" w:rsidP="003723EB">
            <w:pPr>
              <w:pStyle w:val="f-fieldlabel"/>
              <w:rPr>
                <w:b w:val="0"/>
                <w:bCs/>
              </w:rPr>
            </w:pPr>
            <w:r w:rsidRPr="00634B96">
              <w:rPr>
                <w:b w:val="0"/>
                <w:bCs/>
              </w:rPr>
              <w:t>The project also includes documentation and compliance with relevant regulations to meet safety and quality standards. With a focus on safety and innovation, the RoboBAR project promises to revolutionize the automated beverage service industry.</w:t>
            </w:r>
          </w:p>
        </w:tc>
      </w:tr>
      <w:tr w:rsidR="00EE1BE5" w:rsidRPr="008D4685" w14:paraId="77302FFA" w14:textId="77777777" w:rsidTr="2D790E94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2D1E1C4B" w14:textId="3C5CFA5D" w:rsidR="00EE1BE5" w:rsidRPr="008D4685" w:rsidRDefault="008D4685" w:rsidP="00A363E2">
            <w:pPr>
              <w:pStyle w:val="f-fieldlabel"/>
              <w:numPr>
                <w:ilvl w:val="0"/>
                <w:numId w:val="24"/>
              </w:numPr>
              <w:rPr>
                <w:sz w:val="20"/>
              </w:rPr>
            </w:pPr>
            <w:r>
              <w:rPr>
                <w:sz w:val="20"/>
              </w:rPr>
              <w:t>HAZARDS</w:t>
            </w:r>
            <w:r w:rsidR="00E85C3E" w:rsidRPr="008D4685">
              <w:rPr>
                <w:sz w:val="20"/>
              </w:rPr>
              <w:t xml:space="preserve">: </w:t>
            </w:r>
            <w:r w:rsidR="00A363E2">
              <w:rPr>
                <w:sz w:val="20"/>
              </w:rPr>
              <w:t>Choose</w:t>
            </w:r>
            <w:r w:rsidR="00E85C3E" w:rsidRPr="008D4685">
              <w:rPr>
                <w:sz w:val="20"/>
              </w:rPr>
              <w:t xml:space="preserve"> those hazard types that will need to have control measures in Section </w:t>
            </w:r>
            <w:r>
              <w:rPr>
                <w:sz w:val="20"/>
              </w:rPr>
              <w:t>4</w:t>
            </w:r>
          </w:p>
        </w:tc>
      </w:tr>
      <w:tr w:rsidR="00E85C3E" w:rsidRPr="00C03E81" w14:paraId="3054B2AB" w14:textId="77777777" w:rsidTr="2D790E94">
        <w:trPr>
          <w:trHeight w:val="2324"/>
        </w:trPr>
        <w:tc>
          <w:tcPr>
            <w:tcW w:w="2530" w:type="dxa"/>
            <w:shd w:val="clear" w:color="auto" w:fill="auto"/>
            <w:tcMar>
              <w:top w:w="85" w:type="dxa"/>
              <w:bottom w:w="85" w:type="dxa"/>
            </w:tcMar>
          </w:tcPr>
          <w:p w14:paraId="57AABBBC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Work Environment</w:t>
            </w:r>
          </w:p>
          <w:p w14:paraId="304CC64B" w14:textId="0FD5709D" w:rsidR="00E85C3E" w:rsidRPr="00047B25" w:rsidRDefault="00C43D35" w:rsidP="00C43D35">
            <w:pPr>
              <w:pStyle w:val="f-fieldquestion"/>
              <w:numPr>
                <w:ilvl w:val="0"/>
                <w:numId w:val="9"/>
              </w:numPr>
            </w:pPr>
            <w:r>
              <w:t>I</w:t>
            </w:r>
            <w:r w:rsidR="00E85C3E" w:rsidRPr="00047B25">
              <w:t>ndustrial setting</w:t>
            </w:r>
          </w:p>
        </w:tc>
        <w:tc>
          <w:tcPr>
            <w:tcW w:w="269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3B332A16" w14:textId="5BE8EF45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Plant</w:t>
            </w:r>
          </w:p>
          <w:p w14:paraId="01C6085F" w14:textId="7ED7F930" w:rsidR="00510357" w:rsidRPr="00047B25" w:rsidRDefault="00510357" w:rsidP="00296C72">
            <w:pPr>
              <w:pStyle w:val="f-fieldquestion"/>
              <w:numPr>
                <w:ilvl w:val="0"/>
                <w:numId w:val="8"/>
              </w:numPr>
            </w:pPr>
            <w:r w:rsidRPr="00047B25">
              <w:t>Moving parts</w:t>
            </w:r>
            <w:r w:rsidR="00296C72" w:rsidRPr="00047B25">
              <w:t xml:space="preserve"> </w:t>
            </w:r>
            <w:r w:rsidRPr="00047B25">
              <w:t>(Crushing</w:t>
            </w:r>
            <w:r w:rsidR="00296C72" w:rsidRPr="00047B25">
              <w:t>,friction, cut, stab, shear hazards)</w:t>
            </w:r>
          </w:p>
          <w:p w14:paraId="7FD969A0" w14:textId="1FB7BF22" w:rsidR="00510357" w:rsidRPr="00047B25" w:rsidRDefault="00510357" w:rsidP="00510C61">
            <w:pPr>
              <w:pStyle w:val="f-fieldquestion"/>
              <w:ind w:left="360"/>
            </w:pPr>
          </w:p>
        </w:tc>
        <w:tc>
          <w:tcPr>
            <w:tcW w:w="2610" w:type="dxa"/>
            <w:gridSpan w:val="2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4BF10F23" w14:textId="7FF905FC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Chemical</w:t>
            </w:r>
          </w:p>
          <w:p w14:paraId="0F677F9F" w14:textId="25D1F5A4" w:rsidR="00E85C3E" w:rsidRPr="00047B25" w:rsidRDefault="00E85C3E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Hazardous Chemicals use</w:t>
            </w:r>
          </w:p>
          <w:p w14:paraId="02C96607" w14:textId="1066E0FC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Skin/eye irritant</w:t>
            </w:r>
          </w:p>
          <w:p w14:paraId="55D1D287" w14:textId="7EE9917D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Sensitiser</w:t>
            </w:r>
          </w:p>
          <w:p w14:paraId="617F6EAE" w14:textId="08E8F7F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Mutagen</w:t>
            </w:r>
          </w:p>
          <w:p w14:paraId="6C7DE538" w14:textId="42562BA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Carcinogen</w:t>
            </w:r>
          </w:p>
          <w:p w14:paraId="7ED5DE96" w14:textId="249F2D17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Toxic to reproduction</w:t>
            </w:r>
          </w:p>
          <w:p w14:paraId="0991807C" w14:textId="46021F0C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Aquatic toxicity</w:t>
            </w:r>
          </w:p>
          <w:p w14:paraId="5A6DF257" w14:textId="7DEB6C1A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Toxic</w:t>
            </w:r>
          </w:p>
          <w:p w14:paraId="4B9F1728" w14:textId="24FCFA15" w:rsidR="008D4685" w:rsidRPr="00047B25" w:rsidRDefault="008D4685" w:rsidP="00296C72">
            <w:pPr>
              <w:pStyle w:val="f-fieldquestion"/>
              <w:numPr>
                <w:ilvl w:val="0"/>
                <w:numId w:val="12"/>
              </w:numPr>
            </w:pPr>
            <w:r w:rsidRPr="00047B25">
              <w:t>Corrosive</w:t>
            </w:r>
          </w:p>
          <w:p w14:paraId="45D976D3" w14:textId="7F6CC958" w:rsidR="00E85C3E" w:rsidRPr="00047B25" w:rsidRDefault="008D4685" w:rsidP="00E85C3E">
            <w:pPr>
              <w:pStyle w:val="f-fieldquestion"/>
              <w:numPr>
                <w:ilvl w:val="0"/>
                <w:numId w:val="12"/>
              </w:numPr>
            </w:pPr>
            <w:r w:rsidRPr="00047B25">
              <w:t>Dangerous when wet</w:t>
            </w:r>
          </w:p>
        </w:tc>
        <w:tc>
          <w:tcPr>
            <w:tcW w:w="2267" w:type="dxa"/>
            <w:tcBorders>
              <w:bottom w:val="single" w:sz="4" w:space="0" w:color="auto"/>
            </w:tcBorders>
            <w:shd w:val="clear" w:color="auto" w:fill="auto"/>
          </w:tcPr>
          <w:p w14:paraId="2B614914" w14:textId="77777777" w:rsidR="00296C72" w:rsidRPr="00047B25" w:rsidRDefault="00E85C3E" w:rsidP="00296C72">
            <w:pPr>
              <w:pStyle w:val="f-fieldquestion"/>
            </w:pPr>
            <w:r w:rsidRPr="00047B25">
              <w:rPr>
                <w:b/>
              </w:rPr>
              <w:t>Ergonomic/Manual Handling</w:t>
            </w:r>
            <w:r w:rsidR="00510357" w:rsidRPr="00047B25">
              <w:t xml:space="preserve"> </w:t>
            </w:r>
          </w:p>
          <w:p w14:paraId="166EB64F" w14:textId="197DA40F" w:rsidR="00E85C3E" w:rsidRPr="00047B25" w:rsidRDefault="00510357" w:rsidP="00C43D35">
            <w:pPr>
              <w:pStyle w:val="f-fieldquestion"/>
              <w:numPr>
                <w:ilvl w:val="0"/>
                <w:numId w:val="11"/>
              </w:numPr>
            </w:pPr>
            <w:r w:rsidRPr="00047B25">
              <w:t>Repetitive or awkward movements</w:t>
            </w:r>
            <w:r w:rsidR="00C43D35">
              <w:t xml:space="preserve"> (possibly</w:t>
            </w:r>
            <w:r w:rsidR="000C438B">
              <w:t xml:space="preserve"> but not likely</w:t>
            </w:r>
            <w:r w:rsidR="00C43D35">
              <w:t>)</w:t>
            </w:r>
          </w:p>
        </w:tc>
      </w:tr>
      <w:tr w:rsidR="00E85C3E" w:rsidRPr="00C03E81" w14:paraId="5B197A98" w14:textId="77777777" w:rsidTr="2D790E94">
        <w:trPr>
          <w:trHeight w:val="1140"/>
        </w:trPr>
        <w:tc>
          <w:tcPr>
            <w:tcW w:w="2530" w:type="dxa"/>
            <w:shd w:val="clear" w:color="auto" w:fill="auto"/>
            <w:tcMar>
              <w:top w:w="85" w:type="dxa"/>
              <w:bottom w:w="85" w:type="dxa"/>
            </w:tcMar>
          </w:tcPr>
          <w:p w14:paraId="54FE1AD5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lectrical</w:t>
            </w:r>
          </w:p>
          <w:p w14:paraId="2062BEA1" w14:textId="77777777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Plug in equipment</w:t>
            </w:r>
          </w:p>
          <w:p w14:paraId="677537AC" w14:textId="77777777" w:rsidR="001D2D71" w:rsidRPr="00047B25" w:rsidRDefault="001D2D71" w:rsidP="001D2D71">
            <w:pPr>
              <w:pStyle w:val="f-fieldquestion"/>
              <w:numPr>
                <w:ilvl w:val="0"/>
                <w:numId w:val="20"/>
              </w:numPr>
            </w:pPr>
            <w:r w:rsidRPr="00047B25">
              <w:t>High voltage</w:t>
            </w:r>
          </w:p>
          <w:p w14:paraId="119FA9ED" w14:textId="4F0DE903" w:rsidR="001D2D71" w:rsidRPr="00047B25" w:rsidRDefault="001D2D71" w:rsidP="00C43D35">
            <w:pPr>
              <w:pStyle w:val="f-fieldquestion"/>
            </w:pPr>
          </w:p>
        </w:tc>
        <w:tc>
          <w:tcPr>
            <w:tcW w:w="2690" w:type="dxa"/>
            <w:gridSpan w:val="2"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7E0972B9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Radiation</w:t>
            </w:r>
          </w:p>
          <w:p w14:paraId="023FB255" w14:textId="77777777" w:rsidR="00E85C3E" w:rsidRPr="00047B25" w:rsidRDefault="001D2D71" w:rsidP="001D2D71">
            <w:pPr>
              <w:pStyle w:val="f-fieldquestion"/>
              <w:numPr>
                <w:ilvl w:val="0"/>
                <w:numId w:val="19"/>
              </w:numPr>
            </w:pPr>
            <w:r w:rsidRPr="00047B25">
              <w:t>Ionising Radiation</w:t>
            </w:r>
          </w:p>
          <w:p w14:paraId="3546A411" w14:textId="01DE7FE3" w:rsidR="001D2D71" w:rsidRPr="00047B25" w:rsidRDefault="001D2D71" w:rsidP="001D2D71">
            <w:pPr>
              <w:pStyle w:val="f-fieldquestion"/>
              <w:numPr>
                <w:ilvl w:val="0"/>
                <w:numId w:val="19"/>
              </w:numPr>
            </w:pPr>
            <w:r w:rsidRPr="00047B25">
              <w:t>Non-ionising radiation (Lasers, Microwaves, Ultraviolet light)</w:t>
            </w:r>
          </w:p>
        </w:tc>
        <w:tc>
          <w:tcPr>
            <w:tcW w:w="2610" w:type="dxa"/>
            <w:gridSpan w:val="2"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0FA3AB35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Biological</w:t>
            </w:r>
          </w:p>
          <w:p w14:paraId="37822C3F" w14:textId="77777777" w:rsidR="00296C72" w:rsidRPr="00047B25" w:rsidRDefault="00296C72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Sharps/Needles</w:t>
            </w:r>
          </w:p>
          <w:p w14:paraId="749F2AFB" w14:textId="3CB22A6C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Cytotoxins</w:t>
            </w:r>
          </w:p>
          <w:p w14:paraId="24E9D970" w14:textId="1A124E5F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Pathogens/infectious materials</w:t>
            </w:r>
          </w:p>
          <w:p w14:paraId="29F687B5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Infectious materials</w:t>
            </w:r>
          </w:p>
          <w:p w14:paraId="5761343D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Communicable diseases</w:t>
            </w:r>
          </w:p>
          <w:p w14:paraId="5FEEADC4" w14:textId="77777777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Animal/insects</w:t>
            </w:r>
          </w:p>
          <w:p w14:paraId="7210F824" w14:textId="0BC79C59" w:rsidR="001D2D71" w:rsidRPr="00047B25" w:rsidRDefault="001D2D71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 with fungi/bact/viruses</w:t>
            </w:r>
          </w:p>
        </w:tc>
        <w:tc>
          <w:tcPr>
            <w:tcW w:w="2267" w:type="dxa"/>
            <w:tcBorders>
              <w:tl2br w:val="single" w:sz="4" w:space="0" w:color="auto"/>
              <w:tr2bl w:val="single" w:sz="4" w:space="0" w:color="auto"/>
            </w:tcBorders>
            <w:shd w:val="clear" w:color="auto" w:fill="auto"/>
          </w:tcPr>
          <w:p w14:paraId="196C51E6" w14:textId="77777777" w:rsidR="00E85C3E" w:rsidRPr="00047B25" w:rsidRDefault="00E85C3E" w:rsidP="00E85C3E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Psychosocial</w:t>
            </w:r>
          </w:p>
          <w:p w14:paraId="1EB6EB97" w14:textId="77777777" w:rsidR="00E85C3E" w:rsidRPr="00047B25" w:rsidRDefault="00E85C3E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Aggressive or violent clients/students</w:t>
            </w:r>
          </w:p>
          <w:p w14:paraId="7C417568" w14:textId="77777777" w:rsidR="00E85C3E" w:rsidRPr="00047B25" w:rsidRDefault="00E85C3E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ing in isolation</w:t>
            </w:r>
          </w:p>
          <w:p w14:paraId="17E209D7" w14:textId="77777777" w:rsidR="001367F6" w:rsidRPr="00047B25" w:rsidRDefault="001367F6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Working with timeframes</w:t>
            </w:r>
          </w:p>
          <w:p w14:paraId="71D6DE42" w14:textId="7A19762B" w:rsidR="001367F6" w:rsidRPr="00047B25" w:rsidRDefault="001367F6" w:rsidP="00296C72">
            <w:pPr>
              <w:pStyle w:val="f-fieldquestion"/>
              <w:numPr>
                <w:ilvl w:val="0"/>
                <w:numId w:val="13"/>
              </w:numPr>
            </w:pPr>
            <w:r w:rsidRPr="00047B25">
              <w:t>Staffing issues</w:t>
            </w:r>
          </w:p>
        </w:tc>
      </w:tr>
      <w:tr w:rsidR="00FC051E" w:rsidRPr="00FC051E" w14:paraId="14D4780C" w14:textId="77777777" w:rsidTr="2D790E94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25825A71" w14:textId="46B8A1CF" w:rsidR="00FC051E" w:rsidRPr="00047B25" w:rsidRDefault="00FC051E" w:rsidP="009B30E9">
            <w:pPr>
              <w:pStyle w:val="f-fieldquestion"/>
              <w:numPr>
                <w:ilvl w:val="0"/>
                <w:numId w:val="24"/>
              </w:numPr>
              <w:rPr>
                <w:b/>
                <w:sz w:val="20"/>
                <w:szCs w:val="20"/>
              </w:rPr>
            </w:pPr>
            <w:r w:rsidRPr="00047B25">
              <w:rPr>
                <w:b/>
                <w:sz w:val="20"/>
                <w:szCs w:val="20"/>
              </w:rPr>
              <w:t>CONTROLS MEASURES</w:t>
            </w:r>
            <w:r w:rsidR="009B30E9" w:rsidRPr="00047B25">
              <w:rPr>
                <w:b/>
                <w:sz w:val="20"/>
                <w:szCs w:val="20"/>
              </w:rPr>
              <w:t xml:space="preserve">: Choose those that apply for hazards identified </w:t>
            </w:r>
          </w:p>
        </w:tc>
      </w:tr>
      <w:tr w:rsidR="00B519BF" w:rsidRPr="00C03E81" w14:paraId="63D24CBA" w14:textId="77777777" w:rsidTr="2D790E94">
        <w:trPr>
          <w:trHeight w:val="375"/>
        </w:trPr>
        <w:tc>
          <w:tcPr>
            <w:tcW w:w="3510" w:type="dxa"/>
            <w:gridSpan w:val="2"/>
            <w:shd w:val="clear" w:color="auto" w:fill="auto"/>
            <w:tcMar>
              <w:top w:w="85" w:type="dxa"/>
              <w:bottom w:w="85" w:type="dxa"/>
            </w:tcMar>
          </w:tcPr>
          <w:p w14:paraId="243F8FF5" w14:textId="6FC968CC" w:rsidR="00B519BF" w:rsidRPr="00047B25" w:rsidRDefault="00B519BF" w:rsidP="0094256D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liminate/Isolate/Substitute</w:t>
            </w:r>
            <w:r w:rsidR="0094256D" w:rsidRPr="00047B25">
              <w:rPr>
                <w:b/>
              </w:rPr>
              <w:t xml:space="preserve"> </w:t>
            </w:r>
            <w:r w:rsidRPr="00047B25">
              <w:rPr>
                <w:b/>
              </w:rPr>
              <w:t>/</w:t>
            </w:r>
            <w:r w:rsidR="0094256D" w:rsidRPr="00047B25">
              <w:rPr>
                <w:b/>
              </w:rPr>
              <w:t xml:space="preserve"> </w:t>
            </w:r>
            <w:r w:rsidRPr="00047B25">
              <w:rPr>
                <w:b/>
              </w:rPr>
              <w:t>Engineering Controls</w:t>
            </w:r>
          </w:p>
          <w:p w14:paraId="01E2273D" w14:textId="3AAC4C23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move hazard</w:t>
            </w:r>
          </w:p>
          <w:p w14:paraId="7EF1BD05" w14:textId="7C31BE9F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strict</w:t>
            </w:r>
            <w:r w:rsidR="008C2DEB">
              <w:t>ed</w:t>
            </w:r>
            <w:r w:rsidRPr="00047B25">
              <w:t xml:space="preserve"> access</w:t>
            </w:r>
            <w:r w:rsidR="008C2DEB">
              <w:t xml:space="preserve"> to Labs</w:t>
            </w:r>
          </w:p>
          <w:p w14:paraId="7BDC55C8" w14:textId="6046A844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design equipment</w:t>
            </w:r>
          </w:p>
          <w:p w14:paraId="11B21864" w14:textId="17CBB79E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Guarding</w:t>
            </w:r>
            <w:r w:rsidR="0094256D" w:rsidRPr="00047B25">
              <w:t xml:space="preserve"> </w:t>
            </w:r>
            <w:r w:rsidRPr="00047B25">
              <w:t>/</w:t>
            </w:r>
            <w:r w:rsidR="0094256D" w:rsidRPr="00047B25">
              <w:t xml:space="preserve"> </w:t>
            </w:r>
            <w:r w:rsidRPr="00047B25">
              <w:t>Barriers</w:t>
            </w:r>
          </w:p>
          <w:p w14:paraId="524C80D9" w14:textId="3634A598" w:rsidR="00B519BF" w:rsidRPr="00047B25" w:rsidRDefault="00B519BF" w:rsidP="0094256D">
            <w:pPr>
              <w:pStyle w:val="f-fieldquestion"/>
              <w:numPr>
                <w:ilvl w:val="0"/>
                <w:numId w:val="28"/>
              </w:numPr>
            </w:pPr>
            <w:r w:rsidRPr="00047B25">
              <w:t>Regular maintenance of equipment</w:t>
            </w:r>
          </w:p>
          <w:p w14:paraId="3109CDA8" w14:textId="2F9FB382" w:rsidR="00B519BF" w:rsidRPr="00047B25" w:rsidRDefault="00B519BF" w:rsidP="00E85C3E">
            <w:pPr>
              <w:pStyle w:val="f-fieldquestion"/>
              <w:numPr>
                <w:ilvl w:val="0"/>
                <w:numId w:val="28"/>
              </w:numPr>
            </w:pPr>
            <w:r w:rsidRPr="00047B25">
              <w:t xml:space="preserve">Redesign of </w:t>
            </w:r>
            <w:r w:rsidR="00750E32">
              <w:t>workspace/workflow</w:t>
            </w:r>
          </w:p>
        </w:tc>
        <w:tc>
          <w:tcPr>
            <w:tcW w:w="3420" w:type="dxa"/>
            <w:gridSpan w:val="2"/>
            <w:shd w:val="clear" w:color="auto" w:fill="auto"/>
          </w:tcPr>
          <w:p w14:paraId="4B2E5306" w14:textId="71262CB1" w:rsidR="00B519BF" w:rsidRPr="00047B25" w:rsidRDefault="00B519BF" w:rsidP="00B519BF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Admin specific: Licenses/permits</w:t>
            </w:r>
            <w:r w:rsidR="00A363E2" w:rsidRPr="00047B25">
              <w:rPr>
                <w:b/>
              </w:rPr>
              <w:t xml:space="preserve"> Work Methods</w:t>
            </w:r>
          </w:p>
          <w:p w14:paraId="608D741D" w14:textId="449DB606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Training Information or Instruction</w:t>
            </w:r>
          </w:p>
          <w:p w14:paraId="715CE4D6" w14:textId="1E19AF65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Licensing</w:t>
            </w:r>
            <w:r w:rsidR="008C2DEB">
              <w:t>/</w:t>
            </w:r>
            <w:r w:rsidRPr="00047B25">
              <w:t>certification of operators</w:t>
            </w:r>
          </w:p>
          <w:p w14:paraId="4B02911A" w14:textId="62677857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Test and tag electrical equipment</w:t>
            </w:r>
          </w:p>
          <w:p w14:paraId="36807C45" w14:textId="2E15A1AE" w:rsidR="00A363E2" w:rsidRPr="00047B25" w:rsidRDefault="00A363E2" w:rsidP="00A363E2">
            <w:pPr>
              <w:pStyle w:val="f-fieldquestion"/>
              <w:numPr>
                <w:ilvl w:val="0"/>
                <w:numId w:val="35"/>
              </w:numPr>
            </w:pPr>
            <w:r w:rsidRPr="00047B25">
              <w:t>Restricted access</w:t>
            </w:r>
          </w:p>
          <w:p w14:paraId="665A4B5B" w14:textId="7343A918" w:rsidR="00B519BF" w:rsidRPr="00047B25" w:rsidRDefault="00A363E2" w:rsidP="00C43D35">
            <w:pPr>
              <w:pStyle w:val="f-fieldquestion"/>
              <w:numPr>
                <w:ilvl w:val="0"/>
                <w:numId w:val="35"/>
              </w:numPr>
            </w:pPr>
            <w:r w:rsidRPr="00047B25">
              <w:t>Work in pairs</w:t>
            </w:r>
            <w:r w:rsidR="008C2DEB">
              <w:t xml:space="preserve"> (or groups)</w:t>
            </w:r>
          </w:p>
        </w:tc>
        <w:tc>
          <w:tcPr>
            <w:tcW w:w="3167" w:type="dxa"/>
            <w:gridSpan w:val="2"/>
            <w:shd w:val="clear" w:color="auto" w:fill="auto"/>
          </w:tcPr>
          <w:p w14:paraId="6D5CCF4F" w14:textId="736A1A8A" w:rsidR="00B519BF" w:rsidRPr="00047B25" w:rsidRDefault="00B519BF" w:rsidP="00B519BF">
            <w:pPr>
              <w:pStyle w:val="f-fieldquestion"/>
              <w:rPr>
                <w:b/>
              </w:rPr>
            </w:pPr>
            <w:r w:rsidRPr="00047B25">
              <w:rPr>
                <w:b/>
              </w:rPr>
              <w:t>Emergency Response Systems</w:t>
            </w:r>
          </w:p>
          <w:p w14:paraId="48892475" w14:textId="77777777" w:rsidR="006D7000" w:rsidRPr="00047B25" w:rsidRDefault="006D7000" w:rsidP="00B519BF">
            <w:pPr>
              <w:pStyle w:val="f-fieldquestion"/>
            </w:pPr>
          </w:p>
          <w:p w14:paraId="1C89FBF8" w14:textId="0712AD9A" w:rsidR="00B519BF" w:rsidRPr="00047B25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First aid kit</w:t>
            </w:r>
          </w:p>
          <w:p w14:paraId="4002D30A" w14:textId="75C70F6D" w:rsidR="00A363E2" w:rsidRDefault="00A363E2" w:rsidP="00A363E2">
            <w:pPr>
              <w:pStyle w:val="f-fieldquestion"/>
              <w:numPr>
                <w:ilvl w:val="0"/>
                <w:numId w:val="31"/>
              </w:numPr>
            </w:pPr>
            <w:r w:rsidRPr="00047B25">
              <w:t>Emergency Stop button</w:t>
            </w:r>
          </w:p>
          <w:p w14:paraId="030FCBFC" w14:textId="24ACA6A3" w:rsidR="008C2DEB" w:rsidRPr="00047B25" w:rsidRDefault="008C2DEB" w:rsidP="00A363E2">
            <w:pPr>
              <w:pStyle w:val="f-fieldquestion"/>
              <w:numPr>
                <w:ilvl w:val="0"/>
                <w:numId w:val="31"/>
              </w:numPr>
            </w:pPr>
            <w:r>
              <w:t>UTS internal phone</w:t>
            </w:r>
          </w:p>
          <w:p w14:paraId="21824AC0" w14:textId="77777777" w:rsidR="00B519BF" w:rsidRPr="00047B25" w:rsidRDefault="00B519BF" w:rsidP="00E85C3E">
            <w:pPr>
              <w:pStyle w:val="f-fieldquestion"/>
            </w:pPr>
          </w:p>
          <w:p w14:paraId="1E7A69FD" w14:textId="77777777" w:rsidR="00B519BF" w:rsidRPr="00047B25" w:rsidRDefault="00B519BF" w:rsidP="00E85C3E">
            <w:pPr>
              <w:pStyle w:val="f-fieldquestion"/>
            </w:pPr>
          </w:p>
          <w:p w14:paraId="463B1646" w14:textId="114AE808" w:rsidR="00B519BF" w:rsidRPr="00047B25" w:rsidRDefault="00B519BF" w:rsidP="00E85C3E">
            <w:pPr>
              <w:pStyle w:val="f-fieldquestion"/>
            </w:pPr>
          </w:p>
        </w:tc>
      </w:tr>
      <w:tr w:rsidR="00502741" w:rsidRPr="00C03E81" w14:paraId="18C12CD2" w14:textId="77777777" w:rsidTr="2D790E94">
        <w:trPr>
          <w:trHeight w:val="1162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503D0E65" w14:textId="77777777" w:rsidR="00502741" w:rsidRDefault="00502741" w:rsidP="00E85C3E">
            <w:pPr>
              <w:pStyle w:val="f-fieldquestion"/>
              <w:rPr>
                <w:b/>
              </w:rPr>
            </w:pPr>
            <w:r w:rsidRPr="009B30E9">
              <w:rPr>
                <w:b/>
              </w:rPr>
              <w:t>Other controls not listed</w:t>
            </w:r>
          </w:p>
          <w:p w14:paraId="486CF52D" w14:textId="77777777" w:rsidR="00502741" w:rsidRDefault="00502741" w:rsidP="00E85C3E">
            <w:pPr>
              <w:pStyle w:val="f-fieldquestion"/>
              <w:rPr>
                <w:b/>
              </w:rPr>
            </w:pPr>
          </w:p>
          <w:p w14:paraId="0C8E4121" w14:textId="7BDFB0F0" w:rsidR="00C43D35" w:rsidRDefault="00C43D35" w:rsidP="00E85C3E">
            <w:pPr>
              <w:pStyle w:val="f-fieldquestion"/>
              <w:rPr>
                <w:b/>
              </w:rPr>
            </w:pPr>
            <w:r w:rsidRPr="00C43D35">
              <w:rPr>
                <w:bCs/>
              </w:rPr>
              <w:t>N</w:t>
            </w:r>
            <w:r w:rsidR="000864B4">
              <w:rPr>
                <w:bCs/>
              </w:rPr>
              <w:t>ot Applicable:</w:t>
            </w:r>
            <w:r>
              <w:rPr>
                <w:bCs/>
              </w:rPr>
              <w:t xml:space="preserve"> the previously selected controls </w:t>
            </w:r>
            <w:r w:rsidR="000864B4">
              <w:rPr>
                <w:bCs/>
              </w:rPr>
              <w:t>will</w:t>
            </w:r>
            <w:r>
              <w:rPr>
                <w:bCs/>
              </w:rPr>
              <w:t xml:space="preserve"> apply </w:t>
            </w:r>
            <w:r w:rsidR="000864B4">
              <w:rPr>
                <w:bCs/>
              </w:rPr>
              <w:t>to</w:t>
            </w:r>
            <w:r>
              <w:rPr>
                <w:bCs/>
              </w:rPr>
              <w:t xml:space="preserve"> all possible hazards in the given work activity situation</w:t>
            </w:r>
            <w:r w:rsidR="000864B4">
              <w:rPr>
                <w:bCs/>
              </w:rPr>
              <w:t>.</w:t>
            </w:r>
          </w:p>
          <w:p w14:paraId="234E9545" w14:textId="51807748" w:rsidR="00C43D35" w:rsidRPr="009B30E9" w:rsidRDefault="00C43D35" w:rsidP="00E85C3E">
            <w:pPr>
              <w:pStyle w:val="f-fieldquestion"/>
              <w:rPr>
                <w:b/>
              </w:rPr>
            </w:pPr>
          </w:p>
        </w:tc>
      </w:tr>
      <w:tr w:rsidR="00502741" w:rsidRPr="00C03E81" w14:paraId="1A4A3AB8" w14:textId="77777777" w:rsidTr="2D790E94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3F617ECC" w14:textId="4B94134D" w:rsidR="00502741" w:rsidRPr="00502741" w:rsidRDefault="00047B25" w:rsidP="00502741">
            <w:pPr>
              <w:pStyle w:val="f-fieldquestion"/>
              <w:numPr>
                <w:ilvl w:val="0"/>
                <w:numId w:val="24"/>
              </w:numPr>
              <w:rPr>
                <w:rFonts w:ascii="Verdana" w:hAnsi="Verdana" w:cs="Helvetica"/>
                <w:b/>
                <w:noProof/>
                <w:color w:val="000000"/>
                <w:sz w:val="21"/>
                <w:szCs w:val="21"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68" behindDoc="0" locked="0" layoutInCell="1" allowOverlap="1" wp14:anchorId="1836727E" wp14:editId="1CE47B7D">
                  <wp:simplePos x="0" y="0"/>
                  <wp:positionH relativeFrom="column">
                    <wp:posOffset>2857609</wp:posOffset>
                  </wp:positionH>
                  <wp:positionV relativeFrom="paragraph">
                    <wp:posOffset>-32144</wp:posOffset>
                  </wp:positionV>
                  <wp:extent cx="266700" cy="25146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02741" w:rsidRPr="0058277E">
              <w:rPr>
                <w:b/>
                <w:sz w:val="20"/>
                <w:szCs w:val="20"/>
              </w:rPr>
              <w:t>PPE REQUIRED (Tick those that apply)</w:t>
            </w:r>
          </w:p>
        </w:tc>
      </w:tr>
      <w:tr w:rsidR="00502741" w:rsidRPr="00C03E81" w14:paraId="772EAB45" w14:textId="77777777" w:rsidTr="2D790E94">
        <w:trPr>
          <w:trHeight w:val="1307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66AC3308" w14:textId="6AD163BC" w:rsidR="00502741" w:rsidRPr="00C03E81" w:rsidRDefault="00C43D35" w:rsidP="00E85C3E">
            <w:pPr>
              <w:pStyle w:val="f-fieldquestion"/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70" behindDoc="0" locked="0" layoutInCell="1" allowOverlap="1" wp14:anchorId="3F094A64" wp14:editId="271F8D94">
                  <wp:simplePos x="0" y="0"/>
                  <wp:positionH relativeFrom="column">
                    <wp:posOffset>2179661</wp:posOffset>
                  </wp:positionH>
                  <wp:positionV relativeFrom="paragraph">
                    <wp:posOffset>912495</wp:posOffset>
                  </wp:positionV>
                  <wp:extent cx="266700" cy="251460"/>
                  <wp:effectExtent l="0" t="0" r="0" b="2540"/>
                  <wp:wrapNone/>
                  <wp:docPr id="1161246925" name="Picture 11612469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7B9FA7E4" wp14:editId="56FF8508">
                      <wp:simplePos x="0" y="0"/>
                      <wp:positionH relativeFrom="column">
                        <wp:posOffset>4156269</wp:posOffset>
                      </wp:positionH>
                      <wp:positionV relativeFrom="paragraph">
                        <wp:posOffset>909955</wp:posOffset>
                      </wp:positionV>
                      <wp:extent cx="285750" cy="247650"/>
                      <wp:effectExtent l="57150" t="19050" r="0" b="9525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567C25AC">
                    <v:oval id="Oval 16" style="position:absolute;margin-left:327.25pt;margin-top:71.65pt;width:22.5pt;height:19.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#4a7ebb" w14:anchorId="78ED95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6" behindDoc="0" locked="0" layoutInCell="1" allowOverlap="1" wp14:anchorId="699D90B5" wp14:editId="7B02AA64">
                      <wp:simplePos x="0" y="0"/>
                      <wp:positionH relativeFrom="column">
                        <wp:posOffset>2178050</wp:posOffset>
                      </wp:positionH>
                      <wp:positionV relativeFrom="paragraph">
                        <wp:posOffset>909126</wp:posOffset>
                      </wp:positionV>
                      <wp:extent cx="285750" cy="247650"/>
                      <wp:effectExtent l="57150" t="19050" r="0" b="95250"/>
                      <wp:wrapNone/>
                      <wp:docPr id="18" name="Oval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1F91D288">
                    <v:oval id="Oval 18" style="position:absolute;margin-left:171.5pt;margin-top:71.6pt;width:22.5pt;height:19.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025A56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2" behindDoc="0" locked="0" layoutInCell="1" allowOverlap="1" wp14:anchorId="6066FF9E" wp14:editId="329D2446">
                  <wp:simplePos x="0" y="0"/>
                  <wp:positionH relativeFrom="column">
                    <wp:posOffset>2995166</wp:posOffset>
                  </wp:positionH>
                  <wp:positionV relativeFrom="paragraph">
                    <wp:posOffset>428</wp:posOffset>
                  </wp:positionV>
                  <wp:extent cx="666750" cy="847725"/>
                  <wp:effectExtent l="0" t="0" r="0" b="9525"/>
                  <wp:wrapSquare wrapText="bothSides"/>
                  <wp:docPr id="59" name="Picture 59" descr="http://www.orr.uts.edu.au/images/pictograms/protection/han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http://www.orr.uts.edu.au/images/pictograms/protection/han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3" behindDoc="0" locked="0" layoutInCell="1" allowOverlap="1" wp14:anchorId="48D215B8" wp14:editId="45F6A775">
                  <wp:simplePos x="0" y="0"/>
                  <wp:positionH relativeFrom="column">
                    <wp:posOffset>3979053</wp:posOffset>
                  </wp:positionH>
                  <wp:positionV relativeFrom="paragraph">
                    <wp:posOffset>285</wp:posOffset>
                  </wp:positionV>
                  <wp:extent cx="666750" cy="847725"/>
                  <wp:effectExtent l="0" t="0" r="0" b="9525"/>
                  <wp:wrapSquare wrapText="bothSides"/>
                  <wp:docPr id="56" name="Picture 56" descr="http://www.orr.uts.edu.au/images/pictograms/protection/fac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http://www.orr.uts.edu.au/images/pictograms/protection/fac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1" behindDoc="0" locked="0" layoutInCell="1" allowOverlap="1" wp14:anchorId="51FC1BF4" wp14:editId="69598831">
                  <wp:simplePos x="0" y="0"/>
                  <wp:positionH relativeFrom="column">
                    <wp:posOffset>69124</wp:posOffset>
                  </wp:positionH>
                  <wp:positionV relativeFrom="paragraph">
                    <wp:posOffset>0</wp:posOffset>
                  </wp:positionV>
                  <wp:extent cx="666750" cy="847725"/>
                  <wp:effectExtent l="0" t="0" r="0" b="9525"/>
                  <wp:wrapSquare wrapText="bothSides"/>
                  <wp:docPr id="55" name="Picture 55" descr="http://www.orr.uts.edu.au/images/pictograms/protection/ey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http://www.orr.uts.edu.au/images/pictograms/protection/ey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4" behindDoc="0" locked="0" layoutInCell="1" allowOverlap="1" wp14:anchorId="71945017" wp14:editId="576F8330">
                  <wp:simplePos x="0" y="0"/>
                  <wp:positionH relativeFrom="column">
                    <wp:posOffset>1035620</wp:posOffset>
                  </wp:positionH>
                  <wp:positionV relativeFrom="paragraph">
                    <wp:posOffset>129</wp:posOffset>
                  </wp:positionV>
                  <wp:extent cx="666750" cy="847725"/>
                  <wp:effectExtent l="0" t="0" r="0" b="9525"/>
                  <wp:wrapSquare wrapText="bothSides"/>
                  <wp:docPr id="61" name="Picture 61" descr="http://www.orr.uts.edu.au/images/pictograms/protection/hearin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http://www.orr.uts.edu.au/images/pictograms/protection/hear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0" behindDoc="0" locked="0" layoutInCell="1" allowOverlap="1" wp14:anchorId="5E8AA658" wp14:editId="31E791E5">
                  <wp:simplePos x="0" y="0"/>
                  <wp:positionH relativeFrom="column">
                    <wp:posOffset>1995572</wp:posOffset>
                  </wp:positionH>
                  <wp:positionV relativeFrom="paragraph">
                    <wp:posOffset>169</wp:posOffset>
                  </wp:positionV>
                  <wp:extent cx="666750" cy="847725"/>
                  <wp:effectExtent l="0" t="0" r="0" b="9525"/>
                  <wp:wrapSquare wrapText="bothSides"/>
                  <wp:docPr id="57" name="Picture 57" descr="http://www.orr.uts.edu.au/images/pictograms/protection/fo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http://www.orr.uts.edu.au/images/pictograms/protection/fo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8277E"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59" behindDoc="0" locked="0" layoutInCell="1" allowOverlap="1" wp14:anchorId="6F85EF2E" wp14:editId="713E1A98">
                  <wp:simplePos x="0" y="0"/>
                  <wp:positionH relativeFrom="column">
                    <wp:posOffset>4967877</wp:posOffset>
                  </wp:positionH>
                  <wp:positionV relativeFrom="paragraph">
                    <wp:posOffset>531</wp:posOffset>
                  </wp:positionV>
                  <wp:extent cx="666750" cy="847725"/>
                  <wp:effectExtent l="0" t="0" r="0" b="9525"/>
                  <wp:wrapSquare wrapText="bothSides"/>
                  <wp:docPr id="62" name="Picture 62" descr="http://www.orr.uts.edu.au/images/pictograms/protection/pp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http://www.orr.uts.edu.au/images/pictograms/protection/pp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502741" w:rsidRPr="00C03E81" w14:paraId="02AE3399" w14:textId="77777777" w:rsidTr="2D790E94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651F73E6" w14:textId="68E9C257" w:rsidR="00502741" w:rsidRPr="00D17DD2" w:rsidRDefault="00C43D35" w:rsidP="00E85C3E">
            <w:pPr>
              <w:pStyle w:val="f-fieldquestion"/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69" behindDoc="0" locked="0" layoutInCell="1" allowOverlap="1" wp14:anchorId="46E92168" wp14:editId="786AE086">
                  <wp:simplePos x="0" y="0"/>
                  <wp:positionH relativeFrom="column">
                    <wp:posOffset>284972</wp:posOffset>
                  </wp:positionH>
                  <wp:positionV relativeFrom="paragraph">
                    <wp:posOffset>-56157</wp:posOffset>
                  </wp:positionV>
                  <wp:extent cx="266700" cy="251460"/>
                  <wp:effectExtent l="0" t="0" r="0" b="2540"/>
                  <wp:wrapNone/>
                  <wp:docPr id="851138206" name="Picture 8511382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3" behindDoc="0" locked="0" layoutInCell="1" allowOverlap="1" wp14:anchorId="11A65C1B" wp14:editId="1D8E24DF">
                      <wp:simplePos x="0" y="0"/>
                      <wp:positionH relativeFrom="column">
                        <wp:posOffset>5173539</wp:posOffset>
                      </wp:positionH>
                      <wp:positionV relativeFrom="paragraph">
                        <wp:posOffset>-47625</wp:posOffset>
                      </wp:positionV>
                      <wp:extent cx="285750" cy="247650"/>
                      <wp:effectExtent l="57150" t="19050" r="0" b="95250"/>
                      <wp:wrapNone/>
                      <wp:docPr id="15" name="Ova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05300F3E">
                    <v:oval id="Oval 15" style="position:absolute;margin-left:407.35pt;margin-top:-3.75pt;width:22.5pt;height:19.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71B44F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26B3C89B" wp14:editId="3F40B8D0">
                      <wp:simplePos x="0" y="0"/>
                      <wp:positionH relativeFrom="column">
                        <wp:posOffset>3172019</wp:posOffset>
                      </wp:positionH>
                      <wp:positionV relativeFrom="paragraph">
                        <wp:posOffset>-51435</wp:posOffset>
                      </wp:positionV>
                      <wp:extent cx="285750" cy="247650"/>
                      <wp:effectExtent l="57150" t="19050" r="0" b="95250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47C04A09">
                    <v:oval id="Oval 17" style="position:absolute;margin-left:249.75pt;margin-top:-4.05pt;width:22.5pt;height:19.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014CCCC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7" behindDoc="0" locked="0" layoutInCell="1" allowOverlap="1" wp14:anchorId="1A1178DB" wp14:editId="184D238D">
                      <wp:simplePos x="0" y="0"/>
                      <wp:positionH relativeFrom="column">
                        <wp:posOffset>1223204</wp:posOffset>
                      </wp:positionH>
                      <wp:positionV relativeFrom="paragraph">
                        <wp:posOffset>-51435</wp:posOffset>
                      </wp:positionV>
                      <wp:extent cx="285750" cy="247650"/>
                      <wp:effectExtent l="57150" t="19050" r="0" b="95250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75C7000B">
                    <v:oval id="Oval 19" style="position:absolute;margin-left:96.3pt;margin-top:-4.05pt;width:22.5pt;height:19.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73913B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 w:rsidRPr="00D17DD2">
              <w:rPr>
                <w:noProof/>
                <w:color w:val="000000" w:themeColor="text1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58" behindDoc="0" locked="0" layoutInCell="1" allowOverlap="1" wp14:anchorId="70C8F823" wp14:editId="65CAA30B">
                      <wp:simplePos x="0" y="0"/>
                      <wp:positionH relativeFrom="column">
                        <wp:posOffset>281305</wp:posOffset>
                      </wp:positionH>
                      <wp:positionV relativeFrom="paragraph">
                        <wp:posOffset>-52070</wp:posOffset>
                      </wp:positionV>
                      <wp:extent cx="285750" cy="247650"/>
                      <wp:effectExtent l="57150" t="19050" r="0" b="95250"/>
                      <wp:wrapNone/>
                      <wp:docPr id="20" name="Ov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5703B621">
                    <v:oval id="Oval 20" style="position:absolute;margin-left:22.15pt;margin-top:-4.1pt;width:22.5pt;height:19.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6139D2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">
                      <v:shadow on="t" color="black" opacity="22937f" offset="0,.63889mm" origin=",.5"/>
                    </v:oval>
                  </w:pict>
                </mc:Fallback>
              </mc:AlternateContent>
            </w:r>
          </w:p>
        </w:tc>
      </w:tr>
      <w:tr w:rsidR="00502741" w:rsidRPr="00C03E81" w14:paraId="6AFE3D43" w14:textId="77777777" w:rsidTr="2D790E94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77253F67" w14:textId="6647958D" w:rsidR="00502741" w:rsidRDefault="0058277E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2" behindDoc="0" locked="0" layoutInCell="1" allowOverlap="1" wp14:anchorId="2243C731" wp14:editId="4D25F61A">
                      <wp:simplePos x="0" y="0"/>
                      <wp:positionH relativeFrom="column">
                        <wp:posOffset>264989</wp:posOffset>
                      </wp:positionH>
                      <wp:positionV relativeFrom="paragraph">
                        <wp:posOffset>901700</wp:posOffset>
                      </wp:positionV>
                      <wp:extent cx="285750" cy="247650"/>
                      <wp:effectExtent l="57150" t="19050" r="0" b="95250"/>
                      <wp:wrapNone/>
                      <wp:docPr id="25" name="Oval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63B6B5AE">
                    <v:oval id="Oval 25" style="position:absolute;margin-left:20.85pt;margin-top:71pt;width:22.5pt;height:19.5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76A53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7" behindDoc="0" locked="0" layoutInCell="1" allowOverlap="1" wp14:anchorId="59178109" wp14:editId="5792B1BD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0</wp:posOffset>
                  </wp:positionV>
                  <wp:extent cx="666750" cy="847725"/>
                  <wp:effectExtent l="0" t="0" r="0" b="9525"/>
                  <wp:wrapSquare wrapText="bothSides"/>
                  <wp:docPr id="63" name="Picture 63" descr="http://www.orr.uts.edu.au/images/pictograms/protection/respirator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http://www.orr.uts.edu.au/images/pictograms/protection/respirator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6" behindDoc="0" locked="0" layoutInCell="1" allowOverlap="1" wp14:anchorId="22F343E4" wp14:editId="7233C194">
                  <wp:simplePos x="0" y="0"/>
                  <wp:positionH relativeFrom="column">
                    <wp:posOffset>2047330</wp:posOffset>
                  </wp:positionH>
                  <wp:positionV relativeFrom="paragraph">
                    <wp:posOffset>571</wp:posOffset>
                  </wp:positionV>
                  <wp:extent cx="666750" cy="847725"/>
                  <wp:effectExtent l="0" t="0" r="0" b="9525"/>
                  <wp:wrapSquare wrapText="bothSides"/>
                  <wp:docPr id="60" name="Picture 60" descr="http://www.orr.uts.edu.au/images/pictograms/protection/he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http://www.orr.uts.edu.au/images/pictograms/protection/he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D858F5">
              <w:rPr>
                <w:rFonts w:ascii="Verdana" w:hAnsi="Verdana" w:cs="Helvetica"/>
                <w:noProof/>
                <w:color w:val="000000"/>
                <w:sz w:val="21"/>
                <w:szCs w:val="21"/>
                <w:lang w:val="en-US"/>
              </w:rPr>
              <w:drawing>
                <wp:anchor distT="0" distB="0" distL="114300" distR="114300" simplePos="0" relativeHeight="251658265" behindDoc="0" locked="0" layoutInCell="1" allowOverlap="1" wp14:anchorId="2131DC9C" wp14:editId="2BDA6069">
                  <wp:simplePos x="0" y="0"/>
                  <wp:positionH relativeFrom="column">
                    <wp:posOffset>1050692</wp:posOffset>
                  </wp:positionH>
                  <wp:positionV relativeFrom="paragraph">
                    <wp:posOffset>454</wp:posOffset>
                  </wp:positionV>
                  <wp:extent cx="666750" cy="847725"/>
                  <wp:effectExtent l="0" t="0" r="0" b="9525"/>
                  <wp:wrapSquare wrapText="bothSides"/>
                  <wp:docPr id="58" name="Picture 58" descr="http://www.orr.uts.edu.au/images/pictograms/protection/hai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http://www.orr.uts.edu.au/images/pictograms/protection/hai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C051E" w:rsidRPr="00C03E81" w14:paraId="14C6DFA5" w14:textId="77777777" w:rsidTr="2D790E94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43970C7D" w14:textId="63412F17" w:rsidR="00FC051E" w:rsidRDefault="00C43D35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58271" behindDoc="0" locked="0" layoutInCell="1" allowOverlap="1" wp14:anchorId="5BB89AAA" wp14:editId="0E9AD189">
                  <wp:simplePos x="0" y="0"/>
                  <wp:positionH relativeFrom="column">
                    <wp:posOffset>2229139</wp:posOffset>
                  </wp:positionH>
                  <wp:positionV relativeFrom="paragraph">
                    <wp:posOffset>-73799</wp:posOffset>
                  </wp:positionV>
                  <wp:extent cx="266700" cy="251460"/>
                  <wp:effectExtent l="0" t="0" r="0" b="2540"/>
                  <wp:wrapNone/>
                  <wp:docPr id="994942791" name="Picture 9949427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514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58277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4D7FC8B" wp14:editId="347E8C5C">
                      <wp:simplePos x="0" y="0"/>
                      <wp:positionH relativeFrom="column">
                        <wp:posOffset>2215074</wp:posOffset>
                      </wp:positionH>
                      <wp:positionV relativeFrom="paragraph">
                        <wp:posOffset>-60325</wp:posOffset>
                      </wp:positionV>
                      <wp:extent cx="285750" cy="247650"/>
                      <wp:effectExtent l="57150" t="19050" r="0" b="95250"/>
                      <wp:wrapNone/>
                      <wp:docPr id="23" name="Oval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33B812C9">
                    <v:oval id="Oval 23" style="position:absolute;margin-left:174.4pt;margin-top:-4.75pt;width:22.5pt;height:19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1BDF1E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58277E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1D3AE1DF" wp14:editId="0637754D">
                      <wp:simplePos x="0" y="0"/>
                      <wp:positionH relativeFrom="column">
                        <wp:posOffset>1214561</wp:posOffset>
                      </wp:positionH>
                      <wp:positionV relativeFrom="paragraph">
                        <wp:posOffset>-60325</wp:posOffset>
                      </wp:positionV>
                      <wp:extent cx="285750" cy="247650"/>
                      <wp:effectExtent l="57150" t="19050" r="0" b="95250"/>
                      <wp:wrapNone/>
                      <wp:docPr id="2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1">
                                <a:schemeClr val="accent1"/>
                              </a:lnRef>
                              <a:fillRef idx="3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5587B372">
                    <v:oval id="Oval 24" style="position:absolute;margin-left:95.65pt;margin-top:-4.75pt;width:22.5pt;height:19.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color="#4579b8 [3044]" w14:anchorId="59CC18B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">
                      <v:shadow on="t" color="black" opacity="22937f" offset="0,.63889mm" origin=",.5"/>
                    </v:oval>
                  </w:pict>
                </mc:Fallback>
              </mc:AlternateContent>
            </w:r>
            <w:r w:rsidR="00FC051E">
              <w:rPr>
                <w:noProof/>
                <w:lang w:val="en-US"/>
              </w:rPr>
              <w:t xml:space="preserve">         </w:t>
            </w:r>
          </w:p>
        </w:tc>
      </w:tr>
      <w:tr w:rsidR="00502741" w:rsidRPr="00C03E81" w14:paraId="6914F268" w14:textId="77777777" w:rsidTr="2D790E94">
        <w:trPr>
          <w:trHeight w:val="144"/>
        </w:trPr>
        <w:tc>
          <w:tcPr>
            <w:tcW w:w="10097" w:type="dxa"/>
            <w:gridSpan w:val="6"/>
            <w:shd w:val="clear" w:color="auto" w:fill="000000" w:themeFill="text1"/>
            <w:tcMar>
              <w:top w:w="85" w:type="dxa"/>
              <w:bottom w:w="85" w:type="dxa"/>
            </w:tcMar>
          </w:tcPr>
          <w:p w14:paraId="58D4718C" w14:textId="0F51FB1C" w:rsidR="00A27806" w:rsidRPr="00A27806" w:rsidRDefault="00502741" w:rsidP="00A27806">
            <w:pPr>
              <w:pStyle w:val="f-fieldquestion"/>
              <w:numPr>
                <w:ilvl w:val="0"/>
                <w:numId w:val="24"/>
              </w:numPr>
              <w:tabs>
                <w:tab w:val="left" w:pos="3101"/>
              </w:tabs>
              <w:rPr>
                <w:b/>
                <w:noProof/>
                <w:sz w:val="20"/>
                <w:lang w:val="en-US"/>
              </w:rPr>
            </w:pPr>
            <w:r w:rsidRPr="0058277E">
              <w:rPr>
                <w:b/>
                <w:noProof/>
                <w:color w:val="FFFFFF" w:themeColor="background1"/>
                <w:sz w:val="20"/>
                <w:lang w:val="en-US"/>
              </w:rPr>
              <w:t>EM</w:t>
            </w:r>
            <w:r w:rsidRPr="00E34725">
              <w:rPr>
                <w:b/>
                <w:noProof/>
                <w:sz w:val="20"/>
                <w:lang w:val="en-US"/>
              </w:rPr>
              <w:t>ERGENCY EQUIPMENT</w:t>
            </w:r>
          </w:p>
        </w:tc>
      </w:tr>
      <w:tr w:rsidR="00502741" w:rsidRPr="00C03E81" w14:paraId="07FEE3B8" w14:textId="77777777" w:rsidTr="2D790E94">
        <w:trPr>
          <w:trHeight w:val="1316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0AD0D16C" w14:textId="1E427DA4" w:rsidR="00502741" w:rsidRPr="00E34725" w:rsidRDefault="0058277E" w:rsidP="00E85C3E">
            <w:pPr>
              <w:pStyle w:val="f-fieldquestion"/>
              <w:rPr>
                <w:noProof/>
                <w:sz w:val="8"/>
                <w:lang w:val="en-US"/>
              </w:rPr>
            </w:pPr>
            <w:r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658250" behindDoc="0" locked="0" layoutInCell="1" allowOverlap="1" wp14:anchorId="00F2B66D" wp14:editId="208062A2">
                  <wp:simplePos x="0" y="0"/>
                  <wp:positionH relativeFrom="column">
                    <wp:posOffset>2550951</wp:posOffset>
                  </wp:positionH>
                  <wp:positionV relativeFrom="paragraph">
                    <wp:posOffset>39</wp:posOffset>
                  </wp:positionV>
                  <wp:extent cx="619125" cy="790575"/>
                  <wp:effectExtent l="0" t="0" r="9525" b="9525"/>
                  <wp:wrapSquare wrapText="bothSides"/>
                  <wp:docPr id="37" name="Picture 37" descr="http://www.orr.uts.edu.au/images/pictograms/equipment/eyewash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http://www.orr.uts.edu.au/images/pictograms/equipment/eyewas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658252" behindDoc="0" locked="0" layoutInCell="1" allowOverlap="1" wp14:anchorId="36074E2A" wp14:editId="51646622">
                  <wp:simplePos x="0" y="0"/>
                  <wp:positionH relativeFrom="column">
                    <wp:posOffset>1319310</wp:posOffset>
                  </wp:positionH>
                  <wp:positionV relativeFrom="paragraph">
                    <wp:posOffset>389</wp:posOffset>
                  </wp:positionV>
                  <wp:extent cx="619125" cy="790575"/>
                  <wp:effectExtent l="0" t="0" r="9525" b="9525"/>
                  <wp:wrapSquare wrapText="bothSides"/>
                  <wp:docPr id="35" name="Picture 35" descr="http://www.orr.uts.edu.au/images/pictograms/equipment/spi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 descr="http://www.orr.uts.edu.au/images/pictograms/equipment/spi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502741" w:rsidRPr="00E34725">
              <w:rPr>
                <w:rFonts w:ascii="Verdana" w:hAnsi="Verdana" w:cs="Helvetica"/>
                <w:noProof/>
                <w:color w:val="000000"/>
                <w:sz w:val="8"/>
                <w:szCs w:val="21"/>
                <w:lang w:val="en-US"/>
              </w:rPr>
              <w:drawing>
                <wp:anchor distT="0" distB="0" distL="114300" distR="114300" simplePos="0" relativeHeight="251658251" behindDoc="0" locked="0" layoutInCell="1" allowOverlap="1" wp14:anchorId="0951EE7D" wp14:editId="5C8E87F3">
                  <wp:simplePos x="0" y="0"/>
                  <wp:positionH relativeFrom="column">
                    <wp:posOffset>69215</wp:posOffset>
                  </wp:positionH>
                  <wp:positionV relativeFrom="paragraph">
                    <wp:posOffset>2540</wp:posOffset>
                  </wp:positionV>
                  <wp:extent cx="619125" cy="790575"/>
                  <wp:effectExtent l="0" t="0" r="9525" b="9525"/>
                  <wp:wrapSquare wrapText="bothSides"/>
                  <wp:docPr id="36" name="Picture 36" descr="http://www.orr.uts.edu.au/images/pictograms/equipment/show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9" descr="http://www.orr.uts.edu.au/images/pictograms/equipment/show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79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B30E9" w:rsidRPr="00C03E81" w14:paraId="1EA9FCF5" w14:textId="77777777" w:rsidTr="2D790E94">
        <w:trPr>
          <w:trHeight w:val="254"/>
        </w:trPr>
        <w:tc>
          <w:tcPr>
            <w:tcW w:w="10097" w:type="dxa"/>
            <w:gridSpan w:val="6"/>
            <w:shd w:val="clear" w:color="auto" w:fill="auto"/>
            <w:tcMar>
              <w:top w:w="85" w:type="dxa"/>
              <w:bottom w:w="85" w:type="dxa"/>
            </w:tcMar>
          </w:tcPr>
          <w:p w14:paraId="1B1F6673" w14:textId="77DAD092" w:rsidR="009B30E9" w:rsidRDefault="0058277E" w:rsidP="00E85C3E">
            <w:pPr>
              <w:pStyle w:val="f-fieldquestion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5" behindDoc="0" locked="0" layoutInCell="1" allowOverlap="1" wp14:anchorId="58D6866C" wp14:editId="61E793DF">
                      <wp:simplePos x="0" y="0"/>
                      <wp:positionH relativeFrom="column">
                        <wp:posOffset>2729230</wp:posOffset>
                      </wp:positionH>
                      <wp:positionV relativeFrom="paragraph">
                        <wp:posOffset>-48260</wp:posOffset>
                      </wp:positionV>
                      <wp:extent cx="285750" cy="247650"/>
                      <wp:effectExtent l="57150" t="19050" r="0" b="95250"/>
                      <wp:wrapNone/>
                      <wp:docPr id="39" name="Oval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021D27F9">
                    <v:oval id="Oval 39" style="position:absolute;margin-left:214.9pt;margin-top:-3.8pt;width:22.5pt;height:19.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#4a7ebb" w14:anchorId="32DE76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">
                      <v:shadow on="t" color="black" opacity="22937f" offset="0,.63889mm" origin=",.5"/>
                    </v:oval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4" behindDoc="0" locked="0" layoutInCell="1" allowOverlap="1" wp14:anchorId="5A7A49B5" wp14:editId="1334C079">
                      <wp:simplePos x="0" y="0"/>
                      <wp:positionH relativeFrom="column">
                        <wp:posOffset>1478915</wp:posOffset>
                      </wp:positionH>
                      <wp:positionV relativeFrom="paragraph">
                        <wp:posOffset>-53975</wp:posOffset>
                      </wp:positionV>
                      <wp:extent cx="285750" cy="247650"/>
                      <wp:effectExtent l="57150" t="19050" r="0" b="95250"/>
                      <wp:wrapNone/>
                      <wp:docPr id="38" name="Oval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467B4738">
                    <v:oval id="Oval 38" style="position:absolute;margin-left:116.45pt;margin-top:-4.25pt;width:22.5pt;height:19.5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#4a7ebb" w14:anchorId="14E59A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">
                      <v:shadow on="t" color="black" opacity="22937f" offset="0,.63889mm" origin=",.5"/>
                    </v:oval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3" behindDoc="0" locked="0" layoutInCell="1" allowOverlap="1" wp14:anchorId="0A33B881" wp14:editId="6C20F9EA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-48895</wp:posOffset>
                      </wp:positionV>
                      <wp:extent cx="285750" cy="247650"/>
                      <wp:effectExtent l="57150" t="19050" r="0" b="95250"/>
                      <wp:wrapNone/>
                      <wp:docPr id="34" name="Oval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5750" cy="247650"/>
                              </a:xfrm>
                              <a:prstGeom prst="ellipse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9525" cap="flat" cmpd="sng" algn="ctr">
                                <a:solidFill>
                                  <a:srgbClr val="4F81BD">
                                    <a:shade val="95000"/>
                                    <a:satMod val="105000"/>
                                  </a:srgbClr>
                                </a:solidFill>
                                <a:prstDash val="solid"/>
                              </a:ln>
                              <a:effectLst>
                                <a:outerShdw blurRad="40000" dist="23000" dir="5400000" rotWithShape="0">
                                  <a:srgbClr val="000000">
                                    <a:alpha val="35000"/>
                                  </a:srgbClr>
                                </a:outerShdw>
                              </a:effectLst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3A03F48D">
                    <v:oval id="Oval 34" style="position:absolute;margin-left:19pt;margin-top:-3.85pt;width:22.5pt;height:19.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indow" strokecolor="#4a7ebb" w14:anchorId="6BCC9A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">
                      <v:shadow on="t" color="black" opacity="22937f" offset="0,.63889mm" origin=",.5"/>
                    </v:oval>
                  </w:pict>
                </mc:Fallback>
              </mc:AlternateContent>
            </w:r>
          </w:p>
        </w:tc>
      </w:tr>
    </w:tbl>
    <w:p w14:paraId="3702A5B1" w14:textId="4961EA22" w:rsidR="002F1583" w:rsidRDefault="002F1583" w:rsidP="004A1D94">
      <w:pPr>
        <w:pStyle w:val="f-breakspace"/>
      </w:pPr>
    </w:p>
    <w:tbl>
      <w:tblPr>
        <w:tblW w:w="1009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0095"/>
      </w:tblGrid>
      <w:tr w:rsidR="00FC5DAF" w:rsidRPr="00C03E81" w14:paraId="45BB9EBC" w14:textId="77777777" w:rsidTr="2D790E94">
        <w:trPr>
          <w:trHeight w:val="144"/>
        </w:trPr>
        <w:tc>
          <w:tcPr>
            <w:tcW w:w="10095" w:type="dxa"/>
            <w:tcBorders>
              <w:bottom w:val="single" w:sz="4" w:space="0" w:color="auto"/>
            </w:tcBorders>
            <w:shd w:val="clear" w:color="auto" w:fill="262626" w:themeFill="text1" w:themeFillTint="D9"/>
            <w:tcMar>
              <w:top w:w="85" w:type="dxa"/>
              <w:bottom w:w="85" w:type="dxa"/>
            </w:tcMar>
          </w:tcPr>
          <w:p w14:paraId="2F5AB417" w14:textId="08D37EBC" w:rsidR="00FC5DAF" w:rsidRPr="00FF1316" w:rsidRDefault="00E34725" w:rsidP="00D17DD2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FF1316">
              <w:rPr>
                <w:b/>
              </w:rPr>
              <w:t>work activity steps</w:t>
            </w:r>
          </w:p>
        </w:tc>
      </w:tr>
      <w:tr w:rsidR="00E34725" w:rsidRPr="00F33903" w14:paraId="4CD202EA" w14:textId="77777777" w:rsidTr="2D790E94">
        <w:trPr>
          <w:trHeight w:val="4665"/>
        </w:trPr>
        <w:tc>
          <w:tcPr>
            <w:tcW w:w="100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7D979F21" w14:textId="7A064D61" w:rsidR="00DB58A3" w:rsidRPr="00147A47" w:rsidRDefault="6A7FB25F" w:rsidP="00C43D35">
            <w:pPr>
              <w:pStyle w:val="f-subsectionhead"/>
              <w:rPr>
                <w:b/>
                <w:bCs/>
                <w:sz w:val="14"/>
                <w:szCs w:val="14"/>
              </w:rPr>
            </w:pPr>
            <w:r w:rsidRPr="2D790E94">
              <w:rPr>
                <w:b/>
                <w:bCs/>
                <w:sz w:val="14"/>
                <w:szCs w:val="14"/>
              </w:rPr>
              <w:t>before you start</w:t>
            </w:r>
            <w:r w:rsidR="5FCB68E3" w:rsidRPr="2D790E94">
              <w:rPr>
                <w:b/>
                <w:bCs/>
                <w:sz w:val="14"/>
                <w:szCs w:val="14"/>
              </w:rPr>
              <w:t>:</w:t>
            </w:r>
          </w:p>
          <w:p w14:paraId="7082AFB4" w14:textId="106B6773" w:rsidR="00511432" w:rsidRDefault="66BBB0E3" w:rsidP="00DB58A3">
            <w:pPr>
              <w:pStyle w:val="f-instructionnote"/>
              <w:numPr>
                <w:ilvl w:val="0"/>
                <w:numId w:val="38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Measure and review the specifications of the proposed work environment and/or equipment</w:t>
            </w:r>
          </w:p>
          <w:p w14:paraId="43432F51" w14:textId="06D5D459" w:rsidR="00047B25" w:rsidRDefault="66BBB0E3" w:rsidP="2D790E94">
            <w:pPr>
              <w:pStyle w:val="f-instructionnote"/>
              <w:numPr>
                <w:ilvl w:val="0"/>
                <w:numId w:val="38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Program the </w:t>
            </w:r>
            <w:r w:rsidR="4E4D4790" w:rsidRPr="2D790E94">
              <w:rPr>
                <w:sz w:val="14"/>
                <w:szCs w:val="14"/>
              </w:rPr>
              <w:t>DoBot Magician</w:t>
            </w:r>
            <w:r w:rsidRPr="2D790E94">
              <w:rPr>
                <w:sz w:val="14"/>
                <w:szCs w:val="14"/>
              </w:rPr>
              <w:t xml:space="preserve"> to work on the linear rail </w:t>
            </w:r>
            <w:r w:rsidR="633F7A2D" w:rsidRPr="2D790E94">
              <w:rPr>
                <w:sz w:val="14"/>
                <w:szCs w:val="14"/>
              </w:rPr>
              <w:t xml:space="preserve">and the ABB GoFa 5 </w:t>
            </w:r>
            <w:r w:rsidRPr="2D790E94">
              <w:rPr>
                <w:sz w:val="14"/>
                <w:szCs w:val="14"/>
              </w:rPr>
              <w:t>within a simulated work environment (based on physical</w:t>
            </w:r>
            <w:r w:rsidR="4C2E71D3" w:rsidRPr="2D790E94">
              <w:rPr>
                <w:sz w:val="14"/>
                <w:szCs w:val="14"/>
              </w:rPr>
              <w:t xml:space="preserve"> robots</w:t>
            </w:r>
            <w:r w:rsidRPr="2D790E94">
              <w:rPr>
                <w:sz w:val="14"/>
                <w:szCs w:val="14"/>
              </w:rPr>
              <w:t>)</w:t>
            </w:r>
          </w:p>
          <w:p w14:paraId="339B5306" w14:textId="62CA0155" w:rsidR="00047B25" w:rsidRPr="00D96524" w:rsidRDefault="1A2F9D22" w:rsidP="00D96524">
            <w:pPr>
              <w:pStyle w:val="f-instructionnote"/>
              <w:numPr>
                <w:ilvl w:val="0"/>
                <w:numId w:val="38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Become familiar with the simulation software (MATLAB) and control interfaces of the system/s</w:t>
            </w:r>
          </w:p>
          <w:p w14:paraId="25A6A698" w14:textId="32026AC2" w:rsidR="00E34725" w:rsidRPr="00D96524" w:rsidRDefault="66BBB0E3" w:rsidP="00D96524">
            <w:pPr>
              <w:pStyle w:val="f-instructionnote"/>
              <w:numPr>
                <w:ilvl w:val="0"/>
                <w:numId w:val="38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Ensure availability of safety equipment and knowledge of emergency procedures</w:t>
            </w:r>
          </w:p>
          <w:p w14:paraId="5CE40381" w14:textId="77777777" w:rsidR="00E34725" w:rsidRPr="00147A47" w:rsidRDefault="00E34725" w:rsidP="00095418">
            <w:pPr>
              <w:pStyle w:val="f-subsectionhead"/>
              <w:rPr>
                <w:b/>
                <w:bCs/>
                <w:sz w:val="14"/>
                <w:szCs w:val="14"/>
              </w:rPr>
            </w:pPr>
          </w:p>
          <w:p w14:paraId="4C0E8CA6" w14:textId="3EECE797" w:rsidR="00DB58A3" w:rsidRPr="00147A47" w:rsidRDefault="6A7FB25F" w:rsidP="00137CCD">
            <w:pPr>
              <w:pStyle w:val="f-subsectionhead"/>
              <w:rPr>
                <w:b/>
                <w:bCs/>
                <w:sz w:val="14"/>
                <w:szCs w:val="14"/>
              </w:rPr>
            </w:pPr>
            <w:r w:rsidRPr="2D790E94">
              <w:rPr>
                <w:b/>
                <w:bCs/>
                <w:sz w:val="14"/>
                <w:szCs w:val="14"/>
              </w:rPr>
              <w:t>steps in work activity</w:t>
            </w:r>
            <w:r w:rsidR="5FCB68E3" w:rsidRPr="2D790E94">
              <w:rPr>
                <w:b/>
                <w:bCs/>
                <w:sz w:val="14"/>
                <w:szCs w:val="14"/>
              </w:rPr>
              <w:t>:</w:t>
            </w:r>
          </w:p>
          <w:p w14:paraId="7395F712" w14:textId="34EB099D" w:rsidR="00047B25" w:rsidRDefault="00C43D35" w:rsidP="00DB58A3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Perform Simulated testing of the Robotic platform</w:t>
            </w:r>
          </w:p>
          <w:p w14:paraId="01AE4E74" w14:textId="286F12C1" w:rsidR="00047B25" w:rsidRDefault="00C43D35" w:rsidP="2D790E94">
            <w:pPr>
              <w:pStyle w:val="f-instructionnote"/>
              <w:numPr>
                <w:ilvl w:val="1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Effective installation of the </w:t>
            </w:r>
            <w:r w:rsidR="5AB004B4" w:rsidRPr="2D790E94">
              <w:rPr>
                <w:sz w:val="14"/>
                <w:szCs w:val="14"/>
              </w:rPr>
              <w:t>DoBot Magician</w:t>
            </w:r>
            <w:r w:rsidRPr="2D790E94">
              <w:rPr>
                <w:sz w:val="14"/>
                <w:szCs w:val="14"/>
              </w:rPr>
              <w:t xml:space="preserve"> on the Linear Rail</w:t>
            </w:r>
          </w:p>
          <w:p w14:paraId="5D3C7463" w14:textId="31A4965A" w:rsidR="6434943D" w:rsidRDefault="6B733F98" w:rsidP="2D790E94">
            <w:pPr>
              <w:pStyle w:val="f-instructionnote"/>
              <w:numPr>
                <w:ilvl w:val="1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Effective installation of the ABB GoFa 5 robot</w:t>
            </w:r>
          </w:p>
          <w:p w14:paraId="755BA281" w14:textId="0E9020B0" w:rsidR="00137CCD" w:rsidRDefault="66BBB0E3" w:rsidP="00DB58A3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‘Installation’ of the work environment – </w:t>
            </w:r>
            <w:r w:rsidR="13B899C6" w:rsidRPr="2D790E94">
              <w:rPr>
                <w:sz w:val="14"/>
                <w:szCs w:val="14"/>
              </w:rPr>
              <w:t>erecting</w:t>
            </w:r>
            <w:r w:rsidRPr="2D790E94">
              <w:rPr>
                <w:sz w:val="14"/>
                <w:szCs w:val="14"/>
              </w:rPr>
              <w:t xml:space="preserve"> of safety fencing/ barriers/ guarding and safety PPE</w:t>
            </w:r>
          </w:p>
          <w:p w14:paraId="1D70D74B" w14:textId="0225604B" w:rsidR="00047B25" w:rsidRDefault="66BBB0E3" w:rsidP="00DB58A3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Mount the </w:t>
            </w:r>
            <w:r w:rsidR="448EDFD8" w:rsidRPr="2D790E94">
              <w:rPr>
                <w:sz w:val="14"/>
                <w:szCs w:val="14"/>
              </w:rPr>
              <w:t>DoBot Magician</w:t>
            </w:r>
            <w:r w:rsidRPr="2D790E94">
              <w:rPr>
                <w:sz w:val="14"/>
                <w:szCs w:val="14"/>
              </w:rPr>
              <w:t xml:space="preserve"> on the Linear Rail</w:t>
            </w:r>
          </w:p>
          <w:p w14:paraId="00409C44" w14:textId="11096DCF" w:rsidR="00137CCD" w:rsidRDefault="66BBB0E3" w:rsidP="2D790E94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Place b</w:t>
            </w:r>
            <w:r w:rsidR="6A6F3590" w:rsidRPr="2D790E94">
              <w:rPr>
                <w:sz w:val="14"/>
                <w:szCs w:val="14"/>
              </w:rPr>
              <w:t>everages</w:t>
            </w:r>
            <w:r w:rsidRPr="2D790E94">
              <w:rPr>
                <w:sz w:val="14"/>
                <w:szCs w:val="14"/>
              </w:rPr>
              <w:t xml:space="preserve"> in the </w:t>
            </w:r>
            <w:r w:rsidR="67CF1B2E" w:rsidRPr="2D790E94">
              <w:rPr>
                <w:sz w:val="14"/>
                <w:szCs w:val="14"/>
              </w:rPr>
              <w:t>pre-</w:t>
            </w:r>
            <w:r w:rsidRPr="2D790E94">
              <w:rPr>
                <w:sz w:val="14"/>
                <w:szCs w:val="14"/>
              </w:rPr>
              <w:t>selected positioning</w:t>
            </w:r>
            <w:r w:rsidR="248377CF" w:rsidRPr="2D790E94">
              <w:rPr>
                <w:sz w:val="14"/>
                <w:szCs w:val="14"/>
              </w:rPr>
              <w:t>s</w:t>
            </w:r>
          </w:p>
          <w:p w14:paraId="58E22671" w14:textId="7AF692F5" w:rsidR="00047B25" w:rsidRDefault="66BBB0E3" w:rsidP="2D790E94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Adjust Simulated programming to match the specifications of the physical set-up in relation to the </w:t>
            </w:r>
            <w:r w:rsidR="18103D12" w:rsidRPr="2D790E94">
              <w:rPr>
                <w:sz w:val="14"/>
                <w:szCs w:val="14"/>
              </w:rPr>
              <w:t>DoBot and GoFa</w:t>
            </w:r>
          </w:p>
          <w:p w14:paraId="79111679" w14:textId="37B9DD00" w:rsidR="00E34725" w:rsidRPr="00147A47" w:rsidRDefault="66BBB0E3" w:rsidP="2D790E94">
            <w:pPr>
              <w:pStyle w:val="f-instructionnote"/>
              <w:numPr>
                <w:ilvl w:val="0"/>
                <w:numId w:val="40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Remain out of the </w:t>
            </w:r>
            <w:r w:rsidR="62398956" w:rsidRPr="2D790E94">
              <w:rPr>
                <w:sz w:val="14"/>
                <w:szCs w:val="14"/>
              </w:rPr>
              <w:t>work zone</w:t>
            </w:r>
            <w:r w:rsidRPr="2D790E94">
              <w:rPr>
                <w:sz w:val="14"/>
                <w:szCs w:val="14"/>
              </w:rPr>
              <w:t xml:space="preserve"> while the program</w:t>
            </w:r>
            <w:r w:rsidR="1B30CF94" w:rsidRPr="2D790E94">
              <w:rPr>
                <w:sz w:val="14"/>
                <w:szCs w:val="14"/>
              </w:rPr>
              <w:t>s</w:t>
            </w:r>
            <w:r w:rsidRPr="2D790E94">
              <w:rPr>
                <w:sz w:val="14"/>
                <w:szCs w:val="14"/>
              </w:rPr>
              <w:t>/robot</w:t>
            </w:r>
            <w:r w:rsidR="06E4D147" w:rsidRPr="2D790E94">
              <w:rPr>
                <w:sz w:val="14"/>
                <w:szCs w:val="14"/>
              </w:rPr>
              <w:t>s</w:t>
            </w:r>
            <w:r w:rsidRPr="2D790E94">
              <w:rPr>
                <w:sz w:val="14"/>
                <w:szCs w:val="14"/>
              </w:rPr>
              <w:t xml:space="preserve"> </w:t>
            </w:r>
            <w:r w:rsidR="3FDD8F11" w:rsidRPr="2D790E94">
              <w:rPr>
                <w:sz w:val="14"/>
                <w:szCs w:val="14"/>
              </w:rPr>
              <w:t>are</w:t>
            </w:r>
            <w:r w:rsidRPr="2D790E94">
              <w:rPr>
                <w:sz w:val="14"/>
                <w:szCs w:val="14"/>
              </w:rPr>
              <w:t xml:space="preserve"> operational to remove any chance of injury</w:t>
            </w:r>
          </w:p>
          <w:p w14:paraId="4F0A1A3F" w14:textId="117044A2" w:rsidR="00E34725" w:rsidRPr="00147A47" w:rsidRDefault="00E34725" w:rsidP="2D790E94">
            <w:pPr>
              <w:pStyle w:val="f-instructionnote"/>
              <w:rPr>
                <w:sz w:val="14"/>
                <w:szCs w:val="14"/>
              </w:rPr>
            </w:pPr>
          </w:p>
          <w:p w14:paraId="08AE02B7" w14:textId="605A2FC1" w:rsidR="00E34725" w:rsidRPr="00147A47" w:rsidRDefault="6A7FB25F" w:rsidP="00137CCD">
            <w:pPr>
              <w:pStyle w:val="f-subsectionhead"/>
              <w:rPr>
                <w:b/>
                <w:bCs/>
                <w:sz w:val="14"/>
                <w:szCs w:val="14"/>
              </w:rPr>
            </w:pPr>
            <w:r w:rsidRPr="2D790E94">
              <w:rPr>
                <w:b/>
                <w:bCs/>
                <w:sz w:val="14"/>
                <w:szCs w:val="14"/>
              </w:rPr>
              <w:t>emergency procedures</w:t>
            </w:r>
            <w:r w:rsidR="5FCB68E3" w:rsidRPr="2D790E94">
              <w:rPr>
                <w:b/>
                <w:bCs/>
                <w:sz w:val="14"/>
                <w:szCs w:val="14"/>
              </w:rPr>
              <w:t>:</w:t>
            </w:r>
          </w:p>
          <w:p w14:paraId="3A024A05" w14:textId="6F646EC3" w:rsidR="00E34725" w:rsidRDefault="635B439F" w:rsidP="00DB58A3">
            <w:pPr>
              <w:pStyle w:val="f-instructionnote"/>
              <w:numPr>
                <w:ilvl w:val="0"/>
                <w:numId w:val="37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Press emergency button</w:t>
            </w:r>
          </w:p>
          <w:p w14:paraId="24329B9E" w14:textId="0AFFE690" w:rsidR="00137CCD" w:rsidRDefault="66BBB0E3" w:rsidP="00DB58A3">
            <w:pPr>
              <w:pStyle w:val="f-instructionnote"/>
              <w:numPr>
                <w:ilvl w:val="0"/>
                <w:numId w:val="37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Apply first aid (if required)</w:t>
            </w:r>
          </w:p>
          <w:p w14:paraId="7AFA23F3" w14:textId="4BAD754D" w:rsidR="00762C77" w:rsidRPr="00147A47" w:rsidRDefault="635B439F" w:rsidP="00DB58A3">
            <w:pPr>
              <w:pStyle w:val="f-instructionnote"/>
              <w:numPr>
                <w:ilvl w:val="0"/>
                <w:numId w:val="37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Notify </w:t>
            </w:r>
            <w:r w:rsidR="66BBB0E3" w:rsidRPr="2D790E94">
              <w:rPr>
                <w:sz w:val="14"/>
                <w:szCs w:val="14"/>
              </w:rPr>
              <w:t xml:space="preserve">campus </w:t>
            </w:r>
            <w:r w:rsidRPr="2D790E94">
              <w:rPr>
                <w:sz w:val="14"/>
                <w:szCs w:val="14"/>
              </w:rPr>
              <w:t xml:space="preserve">security or dial 6 using the </w:t>
            </w:r>
            <w:r w:rsidR="6387ED2E" w:rsidRPr="2D790E94">
              <w:rPr>
                <w:sz w:val="14"/>
                <w:szCs w:val="14"/>
              </w:rPr>
              <w:t xml:space="preserve">UTS internal </w:t>
            </w:r>
            <w:r w:rsidRPr="2D790E94">
              <w:rPr>
                <w:sz w:val="14"/>
                <w:szCs w:val="14"/>
              </w:rPr>
              <w:t>phone</w:t>
            </w:r>
          </w:p>
          <w:p w14:paraId="1A46FA19" w14:textId="315C746E" w:rsidR="00147A47" w:rsidRDefault="00147A47" w:rsidP="00D96524">
            <w:pPr>
              <w:pStyle w:val="f-subsectionhead"/>
              <w:ind w:left="0" w:firstLine="0"/>
              <w:rPr>
                <w:b/>
                <w:bCs/>
                <w:sz w:val="14"/>
                <w:szCs w:val="14"/>
              </w:rPr>
            </w:pPr>
          </w:p>
          <w:p w14:paraId="0CE0BAA1" w14:textId="649BFDAB" w:rsidR="00E34725" w:rsidRPr="00147A47" w:rsidRDefault="41B15AF2" w:rsidP="00095418">
            <w:pPr>
              <w:pStyle w:val="f-subsectionhead"/>
              <w:rPr>
                <w:b/>
                <w:bCs/>
                <w:sz w:val="14"/>
                <w:szCs w:val="14"/>
              </w:rPr>
            </w:pPr>
            <w:r w:rsidRPr="2D790E94">
              <w:rPr>
                <w:b/>
                <w:bCs/>
                <w:sz w:val="14"/>
                <w:szCs w:val="14"/>
              </w:rPr>
              <w:t>t</w:t>
            </w:r>
            <w:r w:rsidR="6A7FB25F" w:rsidRPr="2D790E94">
              <w:rPr>
                <w:b/>
                <w:bCs/>
                <w:sz w:val="14"/>
                <w:szCs w:val="14"/>
              </w:rPr>
              <w:t>raining required</w:t>
            </w:r>
            <w:r w:rsidR="5FCB68E3" w:rsidRPr="2D790E94">
              <w:rPr>
                <w:b/>
                <w:bCs/>
                <w:sz w:val="14"/>
                <w:szCs w:val="14"/>
              </w:rPr>
              <w:t>:</w:t>
            </w:r>
          </w:p>
          <w:p w14:paraId="6ACFF28F" w14:textId="172FD445" w:rsidR="00D96524" w:rsidRDefault="1A2F9D22" w:rsidP="00CC533C">
            <w:pPr>
              <w:pStyle w:val="f-instructionnote"/>
              <w:numPr>
                <w:ilvl w:val="0"/>
                <w:numId w:val="41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 xml:space="preserve">Induction/s: </w:t>
            </w:r>
          </w:p>
          <w:p w14:paraId="0FB1694A" w14:textId="7E9FDABA" w:rsidR="00D96524" w:rsidRDefault="1A2F9D22" w:rsidP="00D96524">
            <w:pPr>
              <w:pStyle w:val="f-instructionnote"/>
              <w:numPr>
                <w:ilvl w:val="1"/>
                <w:numId w:val="41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Lab induction</w:t>
            </w:r>
          </w:p>
          <w:p w14:paraId="1F3B6E8F" w14:textId="7C1B7492" w:rsidR="00D96524" w:rsidRDefault="1A2F9D22" w:rsidP="00D96524">
            <w:pPr>
              <w:pStyle w:val="f-instructionnote"/>
              <w:numPr>
                <w:ilvl w:val="1"/>
                <w:numId w:val="41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Induction for Robot</w:t>
            </w:r>
            <w:r w:rsidR="6400832C" w:rsidRPr="2D790E94">
              <w:rPr>
                <w:sz w:val="14"/>
                <w:szCs w:val="14"/>
              </w:rPr>
              <w:t>/s</w:t>
            </w:r>
            <w:r w:rsidRPr="2D790E94">
              <w:rPr>
                <w:sz w:val="14"/>
                <w:szCs w:val="14"/>
              </w:rPr>
              <w:t xml:space="preserve"> use</w:t>
            </w:r>
          </w:p>
          <w:p w14:paraId="45220A4F" w14:textId="37FC2018" w:rsidR="00047B25" w:rsidRDefault="1A2F9D22" w:rsidP="2D790E94">
            <w:pPr>
              <w:pStyle w:val="f-instructionnote"/>
              <w:numPr>
                <w:ilvl w:val="0"/>
                <w:numId w:val="41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Proper handling and installation of the robotic system/s (</w:t>
            </w:r>
            <w:r w:rsidR="246950A5" w:rsidRPr="2D790E94">
              <w:rPr>
                <w:sz w:val="14"/>
                <w:szCs w:val="14"/>
              </w:rPr>
              <w:t>DoBot Magician</w:t>
            </w:r>
            <w:r w:rsidR="48C3062C" w:rsidRPr="2D790E94">
              <w:rPr>
                <w:sz w:val="14"/>
                <w:szCs w:val="14"/>
              </w:rPr>
              <w:t>/</w:t>
            </w:r>
            <w:r w:rsidRPr="2D790E94">
              <w:rPr>
                <w:sz w:val="14"/>
                <w:szCs w:val="14"/>
              </w:rPr>
              <w:t>linear rail</w:t>
            </w:r>
            <w:r w:rsidR="121BF537" w:rsidRPr="2D790E94">
              <w:rPr>
                <w:sz w:val="14"/>
                <w:szCs w:val="14"/>
              </w:rPr>
              <w:t xml:space="preserve"> and ABB GoFa 5</w:t>
            </w:r>
            <w:r w:rsidRPr="2D790E94">
              <w:rPr>
                <w:sz w:val="14"/>
                <w:szCs w:val="14"/>
              </w:rPr>
              <w:t>)</w:t>
            </w:r>
          </w:p>
          <w:p w14:paraId="61F9F251" w14:textId="105154D1" w:rsidR="00E34725" w:rsidRPr="00D96524" w:rsidRDefault="1A2F9D22" w:rsidP="00D96524">
            <w:pPr>
              <w:pStyle w:val="f-instructionnote"/>
              <w:numPr>
                <w:ilvl w:val="0"/>
                <w:numId w:val="41"/>
              </w:numPr>
              <w:rPr>
                <w:sz w:val="14"/>
                <w:szCs w:val="14"/>
              </w:rPr>
            </w:pPr>
            <w:r w:rsidRPr="2D790E94">
              <w:rPr>
                <w:sz w:val="14"/>
                <w:szCs w:val="14"/>
              </w:rPr>
              <w:t>Proficiency in programming the robots to perform the assembly task safely and efficiently</w:t>
            </w:r>
          </w:p>
        </w:tc>
      </w:tr>
    </w:tbl>
    <w:p w14:paraId="1329BF36" w14:textId="77777777" w:rsidR="00CF4799" w:rsidRDefault="00CF4799" w:rsidP="00840A5F">
      <w:pPr>
        <w:pStyle w:val="f-breakspace"/>
      </w:pPr>
    </w:p>
    <w:tbl>
      <w:tblPr>
        <w:tblW w:w="4955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3365"/>
        <w:gridCol w:w="3366"/>
        <w:gridCol w:w="3366"/>
      </w:tblGrid>
      <w:tr w:rsidR="00313685" w:rsidRPr="00C03E81" w14:paraId="09DF7A5F" w14:textId="77777777" w:rsidTr="52787413">
        <w:trPr>
          <w:trHeight w:val="144"/>
        </w:trPr>
        <w:tc>
          <w:tcPr>
            <w:tcW w:w="10097" w:type="dxa"/>
            <w:gridSpan w:val="3"/>
            <w:tcBorders>
              <w:bottom w:val="single" w:sz="4" w:space="0" w:color="auto"/>
            </w:tcBorders>
            <w:shd w:val="clear" w:color="auto" w:fill="262626" w:themeFill="text1" w:themeFillTint="D9"/>
            <w:tcMar>
              <w:top w:w="85" w:type="dxa"/>
              <w:bottom w:w="85" w:type="dxa"/>
            </w:tcMar>
          </w:tcPr>
          <w:p w14:paraId="266849AF" w14:textId="0E043C8C" w:rsidR="00313685" w:rsidRPr="00FF1316" w:rsidRDefault="00E34725" w:rsidP="00E04588">
            <w:pPr>
              <w:pStyle w:val="f-sectionhead"/>
              <w:numPr>
                <w:ilvl w:val="0"/>
                <w:numId w:val="24"/>
              </w:numPr>
              <w:rPr>
                <w:b/>
              </w:rPr>
            </w:pPr>
            <w:r w:rsidRPr="00FF1316">
              <w:rPr>
                <w:b/>
              </w:rPr>
              <w:t>sign off</w:t>
            </w:r>
          </w:p>
        </w:tc>
      </w:tr>
      <w:tr w:rsidR="00E34725" w:rsidRPr="00F33903" w14:paraId="4F2719A7" w14:textId="77777777" w:rsidTr="52787413">
        <w:trPr>
          <w:trHeight w:val="721"/>
        </w:trPr>
        <w:tc>
          <w:tcPr>
            <w:tcW w:w="3365" w:type="dxa"/>
            <w:tcBorders>
              <w:top w:val="single" w:sz="4" w:space="0" w:color="auto"/>
            </w:tcBorders>
            <w:shd w:val="clear" w:color="auto" w:fill="D9D9D9" w:themeFill="background1" w:themeFillShade="D9"/>
            <w:tcMar>
              <w:top w:w="85" w:type="dxa"/>
              <w:bottom w:w="85" w:type="dxa"/>
            </w:tcMar>
          </w:tcPr>
          <w:p w14:paraId="1E27EFA4" w14:textId="505EB377" w:rsidR="00E34725" w:rsidRPr="00147A47" w:rsidRDefault="00147A47" w:rsidP="00095418">
            <w:pPr>
              <w:pStyle w:val="f-subsectionhead"/>
              <w:rPr>
                <w:b/>
              </w:rPr>
            </w:pPr>
            <w:r w:rsidRPr="00147A47">
              <w:rPr>
                <w:b/>
              </w:rPr>
              <w:t>prepared by:</w:t>
            </w:r>
          </w:p>
          <w:p w14:paraId="3C380D26" w14:textId="77777777" w:rsidR="00147A47" w:rsidRPr="00147A47" w:rsidRDefault="00147A47" w:rsidP="00095418">
            <w:pPr>
              <w:pStyle w:val="f-subsectionhead"/>
              <w:rPr>
                <w:b/>
              </w:rPr>
            </w:pPr>
          </w:p>
          <w:p w14:paraId="58E15CAE" w14:textId="5EB0ECC5" w:rsidR="009E7F0C" w:rsidRPr="0070505E" w:rsidRDefault="00147A47" w:rsidP="009E7F0C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6" behindDoc="0" locked="0" layoutInCell="1" allowOverlap="1" wp14:anchorId="00566769" wp14:editId="46D9B6AE">
                      <wp:simplePos x="0" y="0"/>
                      <wp:positionH relativeFrom="column">
                        <wp:posOffset>392429</wp:posOffset>
                      </wp:positionH>
                      <wp:positionV relativeFrom="paragraph">
                        <wp:posOffset>95885</wp:posOffset>
                      </wp:positionV>
                      <wp:extent cx="1514475" cy="9525"/>
                      <wp:effectExtent l="0" t="0" r="28575" b="28575"/>
                      <wp:wrapNone/>
                      <wp:docPr id="40" name="Straight Connector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14475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71DD7678">
                    <v:line id="Straight Connector 40" style="position:absolute;flip:y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from="30.9pt,7.55pt" to="150.15pt,8.3pt" w14:anchorId="2EF33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"/>
                  </w:pict>
                </mc:Fallback>
              </mc:AlternateContent>
            </w:r>
            <w:r w:rsidR="00E34725" w:rsidRPr="00147A47">
              <w:rPr>
                <w:b/>
              </w:rPr>
              <w:t>NAME</w:t>
            </w:r>
            <w:r w:rsidRPr="00147A47">
              <w:rPr>
                <w:b/>
              </w:rPr>
              <w:t>:</w:t>
            </w:r>
            <w:r>
              <w:rPr>
                <w:b/>
              </w:rPr>
              <w:t xml:space="preserve"> </w:t>
            </w:r>
            <w:r w:rsidR="00D96524">
              <w:rPr>
                <w:b/>
              </w:rPr>
              <w:t xml:space="preserve"> </w:t>
            </w:r>
            <w:r w:rsidR="009E7F0C" w:rsidRPr="0070505E">
              <w:rPr>
                <w:b/>
              </w:rPr>
              <w:t>Arthur Baron von Wilcke</w:t>
            </w:r>
            <w:r w:rsidR="00AB33D1">
              <w:rPr>
                <w:b/>
              </w:rPr>
              <w:t xml:space="preserve"> /</w:t>
            </w:r>
          </w:p>
          <w:p w14:paraId="2D7CF6A9" w14:textId="00DAC5EE" w:rsidR="00982017" w:rsidRPr="009E7F0C" w:rsidRDefault="009E7F0C" w:rsidP="009E7F0C">
            <w:pPr>
              <w:pStyle w:val="f-subsectionhead"/>
              <w:rPr>
                <w:b/>
                <w:bCs/>
                <w:u w:val="single"/>
              </w:rPr>
            </w:pPr>
            <w:r w:rsidRPr="55B033D9">
              <w:rPr>
                <w:b/>
                <w:bCs/>
              </w:rPr>
              <w:t xml:space="preserve">              </w:t>
            </w:r>
            <w:r w:rsidRPr="55B033D9">
              <w:rPr>
                <w:b/>
                <w:bCs/>
                <w:u w:val="single"/>
              </w:rPr>
              <w:t>Britney Malone</w:t>
            </w:r>
            <w:r w:rsidR="00AB33D1" w:rsidRPr="55B033D9">
              <w:rPr>
                <w:b/>
                <w:bCs/>
                <w:u w:val="single"/>
              </w:rPr>
              <w:t xml:space="preserve"> / </w:t>
            </w:r>
            <w:r w:rsidRPr="55B033D9">
              <w:rPr>
                <w:b/>
                <w:bCs/>
              </w:rPr>
              <w:t xml:space="preserve">             </w:t>
            </w:r>
            <w:r w:rsidR="00AB33D1" w:rsidRPr="55B033D9">
              <w:rPr>
                <w:b/>
                <w:bCs/>
              </w:rPr>
              <w:t xml:space="preserve">      </w:t>
            </w:r>
            <w:r w:rsidR="5F69D095" w:rsidRPr="55B033D9">
              <w:rPr>
                <w:b/>
                <w:bCs/>
                <w:u w:val="single"/>
              </w:rPr>
              <w:t>S</w:t>
            </w:r>
            <w:r w:rsidR="337D9CAE" w:rsidRPr="55B033D9">
              <w:rPr>
                <w:b/>
                <w:bCs/>
                <w:u w:val="single"/>
              </w:rPr>
              <w:t>EBASTIANO GUARNA</w:t>
            </w:r>
          </w:p>
          <w:p w14:paraId="474D9A2A" w14:textId="5D9C8684" w:rsidR="00E34725" w:rsidRPr="00F33903" w:rsidRDefault="00E34725" w:rsidP="0070505E">
            <w:pPr>
              <w:pStyle w:val="f-subsectionhead"/>
              <w:rPr>
                <w:b/>
              </w:rPr>
            </w:pPr>
          </w:p>
        </w:tc>
        <w:tc>
          <w:tcPr>
            <w:tcW w:w="336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241A89B9" w14:textId="765F8326" w:rsidR="00E34725" w:rsidRDefault="00047B25" w:rsidP="00095418">
            <w:pPr>
              <w:pStyle w:val="f-subsectionhead"/>
              <w:rPr>
                <w:b/>
              </w:rPr>
            </w:pPr>
            <w:r>
              <w:rPr>
                <w:b/>
              </w:rPr>
              <w:t xml:space="preserve">Lab </w:t>
            </w:r>
            <w:r w:rsidR="00147A47">
              <w:rPr>
                <w:b/>
              </w:rPr>
              <w:t>Supervisor</w:t>
            </w:r>
          </w:p>
          <w:p w14:paraId="28414309" w14:textId="77777777" w:rsidR="00147A47" w:rsidRDefault="00147A47" w:rsidP="00095418">
            <w:pPr>
              <w:pStyle w:val="f-subsectionhead"/>
              <w:rPr>
                <w:b/>
              </w:rPr>
            </w:pPr>
          </w:p>
          <w:p w14:paraId="7F5EDC37" w14:textId="523A7D80" w:rsidR="00147A47" w:rsidRPr="00F33903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7" behindDoc="0" locked="0" layoutInCell="1" allowOverlap="1" wp14:anchorId="59B30A38" wp14:editId="03D732D0">
                      <wp:simplePos x="0" y="0"/>
                      <wp:positionH relativeFrom="column">
                        <wp:posOffset>396557</wp:posOffset>
                      </wp:positionH>
                      <wp:positionV relativeFrom="paragraph">
                        <wp:posOffset>121602</wp:posOffset>
                      </wp:positionV>
                      <wp:extent cx="1514475" cy="9525"/>
                      <wp:effectExtent l="0" t="0" r="28575" b="28575"/>
                      <wp:wrapNone/>
                      <wp:docPr id="41" name="Straight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14475" cy="9525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51BBBA10">
                    <v:line id="Straight Connector 41" style="position:absolute;flip:y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040]" from="31.2pt,9.55pt" to="150.45pt,10.3pt" w14:anchorId="20AF1D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"/>
                  </w:pict>
                </mc:Fallback>
              </mc:AlternateContent>
            </w:r>
            <w:r>
              <w:rPr>
                <w:b/>
              </w:rPr>
              <w:t xml:space="preserve">Name: </w:t>
            </w:r>
            <w:r w:rsidR="00047B25">
              <w:rPr>
                <w:b/>
              </w:rPr>
              <w:t xml:space="preserve"> Michael Lee</w:t>
            </w:r>
            <w:r w:rsidR="00D96524">
              <w:rPr>
                <w:b/>
              </w:rPr>
              <w:t xml:space="preserve"> / Gavin paul</w:t>
            </w:r>
          </w:p>
        </w:tc>
        <w:tc>
          <w:tcPr>
            <w:tcW w:w="3366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A0DA9A" w14:textId="0D114AF2" w:rsidR="00E34725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8" behindDoc="0" locked="0" layoutInCell="1" allowOverlap="1" wp14:anchorId="789DACCE" wp14:editId="76B8E7AA">
                      <wp:simplePos x="0" y="0"/>
                      <wp:positionH relativeFrom="column">
                        <wp:posOffset>356870</wp:posOffset>
                      </wp:positionH>
                      <wp:positionV relativeFrom="paragraph">
                        <wp:posOffset>91440</wp:posOffset>
                      </wp:positionV>
                      <wp:extent cx="1323975" cy="9525"/>
                      <wp:effectExtent l="0" t="0" r="28575" b="28575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23975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28D4D5BA">
                    <v:line id="Straight Connector 42" style="position:absolute;flip:y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28.1pt,7.2pt" to="132.35pt,7.95pt" w14:anchorId="4DB7B5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"/>
                  </w:pict>
                </mc:Fallback>
              </mc:AlternateContent>
            </w:r>
            <w:r>
              <w:rPr>
                <w:b/>
              </w:rPr>
              <w:t xml:space="preserve">Date: </w:t>
            </w:r>
            <w:r w:rsidR="00D96524">
              <w:rPr>
                <w:b/>
              </w:rPr>
              <w:t xml:space="preserve"> </w:t>
            </w:r>
            <w:r w:rsidR="00982017">
              <w:rPr>
                <w:b/>
              </w:rPr>
              <w:t>10/</w:t>
            </w:r>
            <w:r w:rsidR="009E7F0C">
              <w:rPr>
                <w:b/>
              </w:rPr>
              <w:t>10/2023</w:t>
            </w:r>
          </w:p>
          <w:p w14:paraId="1EE0B232" w14:textId="2FE77679" w:rsidR="00147A47" w:rsidRDefault="00147A47" w:rsidP="00095418">
            <w:pPr>
              <w:pStyle w:val="f-subsectionhead"/>
              <w:rPr>
                <w:b/>
              </w:rPr>
            </w:pPr>
          </w:p>
          <w:p w14:paraId="76810844" w14:textId="5D3CB591" w:rsidR="00147A47" w:rsidRPr="00F33903" w:rsidRDefault="00147A47" w:rsidP="00095418">
            <w:pPr>
              <w:pStyle w:val="f-subsectionhead"/>
              <w:rPr>
                <w:b/>
              </w:rPr>
            </w:pPr>
            <w:r>
              <w:rPr>
                <w:b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249" behindDoc="0" locked="0" layoutInCell="1" allowOverlap="1" wp14:anchorId="291FBE8F" wp14:editId="399CEF71">
                      <wp:simplePos x="0" y="0"/>
                      <wp:positionH relativeFrom="column">
                        <wp:posOffset>833120</wp:posOffset>
                      </wp:positionH>
                      <wp:positionV relativeFrom="paragraph">
                        <wp:posOffset>86360</wp:posOffset>
                      </wp:positionV>
                      <wp:extent cx="971550" cy="0"/>
                      <wp:effectExtent l="0" t="0" r="19050" b="19050"/>
                      <wp:wrapNone/>
                      <wp:docPr id="43" name="Straight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71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      <w:pict w14:anchorId="171D1BD3">
                    <v:line id="Straight Connector 43" style="position:absolute;flip:y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65.6pt,6.8pt" to="142.1pt,6.8pt" w14:anchorId="0228E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"/>
                  </w:pict>
                </mc:Fallback>
              </mc:AlternateContent>
            </w:r>
            <w:r>
              <w:rPr>
                <w:b/>
              </w:rPr>
              <w:t xml:space="preserve">Review Date: </w:t>
            </w:r>
          </w:p>
        </w:tc>
      </w:tr>
    </w:tbl>
    <w:p w14:paraId="16B43971" w14:textId="2F13BD97" w:rsidR="007C41CA" w:rsidRPr="00147A47" w:rsidRDefault="007C41CA" w:rsidP="00047B25">
      <w:pPr>
        <w:rPr>
          <w:rFonts w:ascii="Verdana" w:hAnsi="Verdana" w:cs="Helvetica"/>
          <w:color w:val="000000"/>
          <w:sz w:val="21"/>
          <w:szCs w:val="21"/>
          <w:lang w:val="en-US"/>
        </w:rPr>
      </w:pPr>
    </w:p>
    <w:sectPr w:rsidR="007C41CA" w:rsidRPr="00147A47" w:rsidSect="0058277E">
      <w:headerReference w:type="default" r:id="rId27"/>
      <w:footerReference w:type="default" r:id="rId28"/>
      <w:pgSz w:w="11900" w:h="16840"/>
      <w:pgMar w:top="632" w:right="567" w:bottom="567" w:left="1134" w:header="288" w:footer="35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5AB30B" w14:textId="77777777" w:rsidR="005E0E5C" w:rsidRDefault="005E0E5C" w:rsidP="003E52C2">
      <w:r>
        <w:separator/>
      </w:r>
    </w:p>
  </w:endnote>
  <w:endnote w:type="continuationSeparator" w:id="0">
    <w:p w14:paraId="555CFB60" w14:textId="77777777" w:rsidR="005E0E5C" w:rsidRDefault="005E0E5C" w:rsidP="003E52C2">
      <w:r>
        <w:continuationSeparator/>
      </w:r>
    </w:p>
  </w:endnote>
  <w:endnote w:type="continuationNotice" w:id="1">
    <w:p w14:paraId="713C2685" w14:textId="77777777" w:rsidR="00BE66E7" w:rsidRDefault="00BE6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roman"/>
    <w:pitch w:val="variable"/>
    <w:sig w:usb0="01000001" w:usb1="00000000" w:usb2="00000000" w:usb3="00000000" w:csb0="0001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38F82E" w14:textId="4518EB67" w:rsidR="00E34725" w:rsidRDefault="00E34725" w:rsidP="00FC5DAF">
    <w:pPr>
      <w:pStyle w:val="f-footer"/>
      <w:tabs>
        <w:tab w:val="left" w:pos="5103"/>
      </w:tabs>
    </w:pPr>
    <w:r w:rsidRPr="00FC5DAF">
      <w:rPr>
        <w:b/>
      </w:rPr>
      <w:t>UTS</w:t>
    </w:r>
    <w:r>
      <w:rPr>
        <w:b/>
      </w:rPr>
      <w:t xml:space="preserve"> SWMS </w:t>
    </w:r>
    <w:r w:rsidRPr="00FC5DAF">
      <w:rPr>
        <w:b/>
      </w:rPr>
      <w:t>form</w:t>
    </w:r>
    <w:r w:rsidR="00047B25">
      <w:rPr>
        <w:b/>
      </w:rPr>
      <w:t xml:space="preserve"> (Modified)</w:t>
    </w:r>
    <w:r>
      <w:tab/>
      <w:t>0</w:t>
    </w:r>
    <w:r w:rsidR="00047B25">
      <w:t>3</w:t>
    </w:r>
    <w:r>
      <w:t>/20</w:t>
    </w:r>
    <w:r w:rsidR="00047B25">
      <w:t>22</w:t>
    </w:r>
    <w:r>
      <w:tab/>
    </w:r>
    <w:r w:rsidRPr="00FC5DAF">
      <w:fldChar w:fldCharType="begin"/>
    </w:r>
    <w:r w:rsidRPr="00FC5DAF">
      <w:instrText xml:space="preserve"> PAGE </w:instrText>
    </w:r>
    <w:r w:rsidRPr="00FC5DAF">
      <w:fldChar w:fldCharType="separate"/>
    </w:r>
    <w:r w:rsidR="00A27806">
      <w:rPr>
        <w:noProof/>
      </w:rPr>
      <w:t>2</w:t>
    </w:r>
    <w:r w:rsidRPr="00FC5DAF">
      <w:fldChar w:fldCharType="end"/>
    </w:r>
    <w:r w:rsidRPr="00FC5DAF">
      <w:t xml:space="preserve"> /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88CFCE" w14:textId="77777777" w:rsidR="005E0E5C" w:rsidRDefault="005E0E5C" w:rsidP="003E52C2">
      <w:r>
        <w:separator/>
      </w:r>
    </w:p>
  </w:footnote>
  <w:footnote w:type="continuationSeparator" w:id="0">
    <w:p w14:paraId="5F56B4DA" w14:textId="77777777" w:rsidR="005E0E5C" w:rsidRDefault="005E0E5C" w:rsidP="003E52C2">
      <w:r>
        <w:continuationSeparator/>
      </w:r>
    </w:p>
  </w:footnote>
  <w:footnote w:type="continuationNotice" w:id="1">
    <w:p w14:paraId="6AD8FB90" w14:textId="77777777" w:rsidR="00BE66E7" w:rsidRDefault="00BE66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4F4EB1" w14:textId="19F9E515" w:rsidR="0058277E" w:rsidRPr="0058277E" w:rsidRDefault="0058277E" w:rsidP="00E61A7D">
    <w:pPr>
      <w:pStyle w:val="Header"/>
      <w:jc w:val="right"/>
      <w:rPr>
        <w:sz w:val="20"/>
      </w:rPr>
    </w:pPr>
    <w:r w:rsidRPr="0058277E">
      <w:rPr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27352627" wp14:editId="08B154CC">
          <wp:simplePos x="0" y="0"/>
          <wp:positionH relativeFrom="column">
            <wp:posOffset>5306396</wp:posOffset>
          </wp:positionH>
          <wp:positionV relativeFrom="paragraph">
            <wp:posOffset>64122</wp:posOffset>
          </wp:positionV>
          <wp:extent cx="1035050" cy="457200"/>
          <wp:effectExtent l="0" t="0" r="0" b="0"/>
          <wp:wrapSquare wrapText="bothSides"/>
          <wp:docPr id="51" name="Picture 51" descr="C:\Users\960835\AppData\Local\Microsoft\Windows\INetCache\Content.Word\UTSlogoDo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960835\AppData\Local\Microsoft\Windows\INetCache\Content.Word\UTSlogoDoc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50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34BDF7B6" w14:textId="673C93AB" w:rsidR="00E61A7D" w:rsidRPr="0058277E" w:rsidRDefault="00E34725" w:rsidP="00E61A7D">
    <w:pPr>
      <w:pStyle w:val="Header"/>
      <w:jc w:val="right"/>
      <w:rPr>
        <w:sz w:val="20"/>
      </w:rPr>
    </w:pPr>
    <w:r w:rsidRPr="0058277E">
      <w:rPr>
        <w:sz w:val="20"/>
      </w:rPr>
      <w:tab/>
    </w:r>
    <w:r w:rsidRPr="0058277E">
      <w:rPr>
        <w:sz w:val="20"/>
      </w:rPr>
      <w:tab/>
      <w:t xml:space="preserve">                                       </w:t>
    </w:r>
    <w:r w:rsidR="00E61A7D" w:rsidRPr="0058277E">
      <w:rPr>
        <w:sz w:val="20"/>
      </w:rPr>
      <w:t xml:space="preserve"> </w:t>
    </w:r>
    <w:r w:rsidRPr="0058277E">
      <w:rPr>
        <w:sz w:val="20"/>
      </w:rPr>
      <w:t xml:space="preserve">   </w:t>
    </w:r>
  </w:p>
  <w:p w14:paraId="39943685" w14:textId="77777777" w:rsidR="0058277E" w:rsidRPr="0058277E" w:rsidRDefault="0058277E" w:rsidP="00E61A7D">
    <w:pPr>
      <w:pStyle w:val="Header"/>
      <w:jc w:val="right"/>
      <w:rPr>
        <w:sz w:val="20"/>
      </w:rPr>
    </w:pPr>
  </w:p>
  <w:p w14:paraId="7BBC0451" w14:textId="4F56AC91" w:rsidR="00E34725" w:rsidRDefault="00E34725" w:rsidP="00E61A7D">
    <w:pPr>
      <w:pStyle w:val="Header"/>
      <w:jc w:val="right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D1972"/>
    <w:multiLevelType w:val="multilevel"/>
    <w:tmpl w:val="C8C01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1266E"/>
    <w:multiLevelType w:val="hybridMultilevel"/>
    <w:tmpl w:val="EB804C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867A08"/>
    <w:multiLevelType w:val="hybridMultilevel"/>
    <w:tmpl w:val="A91E8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C95173"/>
    <w:multiLevelType w:val="multilevel"/>
    <w:tmpl w:val="DA684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A30D82"/>
    <w:multiLevelType w:val="hybridMultilevel"/>
    <w:tmpl w:val="D84A42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BC1C61"/>
    <w:multiLevelType w:val="hybridMultilevel"/>
    <w:tmpl w:val="D18EE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CA3F55"/>
    <w:multiLevelType w:val="multilevel"/>
    <w:tmpl w:val="D26C3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F01337"/>
    <w:multiLevelType w:val="hybridMultilevel"/>
    <w:tmpl w:val="F0EC30B2"/>
    <w:lvl w:ilvl="0" w:tplc="C99E5DA4"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447077"/>
    <w:multiLevelType w:val="multilevel"/>
    <w:tmpl w:val="C148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0734AD"/>
    <w:multiLevelType w:val="hybridMultilevel"/>
    <w:tmpl w:val="264470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B247249"/>
    <w:multiLevelType w:val="multilevel"/>
    <w:tmpl w:val="55A8A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C72F35"/>
    <w:multiLevelType w:val="multilevel"/>
    <w:tmpl w:val="62F8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EE0646"/>
    <w:multiLevelType w:val="hybridMultilevel"/>
    <w:tmpl w:val="B6B83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D556F0B"/>
    <w:multiLevelType w:val="multilevel"/>
    <w:tmpl w:val="B62AD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C72401"/>
    <w:multiLevelType w:val="hybridMultilevel"/>
    <w:tmpl w:val="C6C2804E"/>
    <w:lvl w:ilvl="0" w:tplc="73C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743B99"/>
    <w:multiLevelType w:val="multilevel"/>
    <w:tmpl w:val="224C1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893B62"/>
    <w:multiLevelType w:val="multilevel"/>
    <w:tmpl w:val="ACE20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BF465E"/>
    <w:multiLevelType w:val="hybridMultilevel"/>
    <w:tmpl w:val="6B4CC3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9B34009"/>
    <w:multiLevelType w:val="multilevel"/>
    <w:tmpl w:val="B3208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B17FA8"/>
    <w:multiLevelType w:val="hybridMultilevel"/>
    <w:tmpl w:val="5D168F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103B30"/>
    <w:multiLevelType w:val="hybridMultilevel"/>
    <w:tmpl w:val="A7E6CF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C36C5"/>
    <w:multiLevelType w:val="multilevel"/>
    <w:tmpl w:val="CD06F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A63673"/>
    <w:multiLevelType w:val="multilevel"/>
    <w:tmpl w:val="50FE8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C95850"/>
    <w:multiLevelType w:val="hybridMultilevel"/>
    <w:tmpl w:val="866C3C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31525E"/>
    <w:multiLevelType w:val="multilevel"/>
    <w:tmpl w:val="43265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213C47"/>
    <w:multiLevelType w:val="hybridMultilevel"/>
    <w:tmpl w:val="4D8A24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006900"/>
    <w:multiLevelType w:val="multilevel"/>
    <w:tmpl w:val="010A4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616438"/>
    <w:multiLevelType w:val="hybridMultilevel"/>
    <w:tmpl w:val="6E0412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DE5D5A"/>
    <w:multiLevelType w:val="hybridMultilevel"/>
    <w:tmpl w:val="14DA6A7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E6A0D"/>
    <w:multiLevelType w:val="multilevel"/>
    <w:tmpl w:val="6BB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7BC1B63"/>
    <w:multiLevelType w:val="hybridMultilevel"/>
    <w:tmpl w:val="08B676B0"/>
    <w:lvl w:ilvl="0" w:tplc="DCF0660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725D7"/>
    <w:multiLevelType w:val="multilevel"/>
    <w:tmpl w:val="C0EA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BA67A1"/>
    <w:multiLevelType w:val="multilevel"/>
    <w:tmpl w:val="BA340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C2953EF"/>
    <w:multiLevelType w:val="multilevel"/>
    <w:tmpl w:val="A3E2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F760DF1"/>
    <w:multiLevelType w:val="hybridMultilevel"/>
    <w:tmpl w:val="1144B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A73024"/>
    <w:multiLevelType w:val="hybridMultilevel"/>
    <w:tmpl w:val="30D85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B25AF7"/>
    <w:multiLevelType w:val="multilevel"/>
    <w:tmpl w:val="0FF81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503B46"/>
    <w:multiLevelType w:val="multilevel"/>
    <w:tmpl w:val="40A8F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AE81B70"/>
    <w:multiLevelType w:val="hybridMultilevel"/>
    <w:tmpl w:val="AB8C91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92E33C6"/>
    <w:multiLevelType w:val="multilevel"/>
    <w:tmpl w:val="DAF45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3845DD"/>
    <w:multiLevelType w:val="multilevel"/>
    <w:tmpl w:val="CFFC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D17492"/>
    <w:multiLevelType w:val="multilevel"/>
    <w:tmpl w:val="94783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0485157">
    <w:abstractNumId w:val="0"/>
  </w:num>
  <w:num w:numId="2" w16cid:durableId="1947541988">
    <w:abstractNumId w:val="16"/>
  </w:num>
  <w:num w:numId="3" w16cid:durableId="605313379">
    <w:abstractNumId w:val="37"/>
  </w:num>
  <w:num w:numId="4" w16cid:durableId="1231384482">
    <w:abstractNumId w:val="24"/>
  </w:num>
  <w:num w:numId="5" w16cid:durableId="1249969881">
    <w:abstractNumId w:val="22"/>
  </w:num>
  <w:num w:numId="6" w16cid:durableId="650984968">
    <w:abstractNumId w:val="3"/>
  </w:num>
  <w:num w:numId="7" w16cid:durableId="611979809">
    <w:abstractNumId w:val="11"/>
  </w:num>
  <w:num w:numId="8" w16cid:durableId="581528836">
    <w:abstractNumId w:val="25"/>
  </w:num>
  <w:num w:numId="9" w16cid:durableId="104543117">
    <w:abstractNumId w:val="4"/>
  </w:num>
  <w:num w:numId="10" w16cid:durableId="1689141332">
    <w:abstractNumId w:val="19"/>
  </w:num>
  <w:num w:numId="11" w16cid:durableId="1264923360">
    <w:abstractNumId w:val="1"/>
  </w:num>
  <w:num w:numId="12" w16cid:durableId="1463964491">
    <w:abstractNumId w:val="12"/>
  </w:num>
  <w:num w:numId="13" w16cid:durableId="806707778">
    <w:abstractNumId w:val="5"/>
  </w:num>
  <w:num w:numId="14" w16cid:durableId="894436559">
    <w:abstractNumId w:val="33"/>
  </w:num>
  <w:num w:numId="15" w16cid:durableId="1431923888">
    <w:abstractNumId w:val="21"/>
  </w:num>
  <w:num w:numId="16" w16cid:durableId="1186024139">
    <w:abstractNumId w:val="6"/>
  </w:num>
  <w:num w:numId="17" w16cid:durableId="1902010633">
    <w:abstractNumId w:val="31"/>
  </w:num>
  <w:num w:numId="18" w16cid:durableId="347870989">
    <w:abstractNumId w:val="39"/>
  </w:num>
  <w:num w:numId="19" w16cid:durableId="600376682">
    <w:abstractNumId w:val="17"/>
  </w:num>
  <w:num w:numId="20" w16cid:durableId="863442680">
    <w:abstractNumId w:val="9"/>
  </w:num>
  <w:num w:numId="21" w16cid:durableId="1705862437">
    <w:abstractNumId w:val="40"/>
  </w:num>
  <w:num w:numId="22" w16cid:durableId="1346126262">
    <w:abstractNumId w:val="15"/>
  </w:num>
  <w:num w:numId="23" w16cid:durableId="1598324433">
    <w:abstractNumId w:val="13"/>
  </w:num>
  <w:num w:numId="24" w16cid:durableId="97877206">
    <w:abstractNumId w:val="14"/>
  </w:num>
  <w:num w:numId="25" w16cid:durableId="1013337515">
    <w:abstractNumId w:val="29"/>
  </w:num>
  <w:num w:numId="26" w16cid:durableId="897133617">
    <w:abstractNumId w:val="8"/>
  </w:num>
  <w:num w:numId="27" w16cid:durableId="1698850084">
    <w:abstractNumId w:val="10"/>
  </w:num>
  <w:num w:numId="28" w16cid:durableId="1934320896">
    <w:abstractNumId w:val="38"/>
  </w:num>
  <w:num w:numId="29" w16cid:durableId="891578428">
    <w:abstractNumId w:val="18"/>
  </w:num>
  <w:num w:numId="30" w16cid:durableId="294332775">
    <w:abstractNumId w:val="36"/>
  </w:num>
  <w:num w:numId="31" w16cid:durableId="305201958">
    <w:abstractNumId w:val="2"/>
  </w:num>
  <w:num w:numId="32" w16cid:durableId="1037126902">
    <w:abstractNumId w:val="41"/>
  </w:num>
  <w:num w:numId="33" w16cid:durableId="1025866282">
    <w:abstractNumId w:val="26"/>
  </w:num>
  <w:num w:numId="34" w16cid:durableId="409473554">
    <w:abstractNumId w:val="32"/>
  </w:num>
  <w:num w:numId="35" w16cid:durableId="2004312257">
    <w:abstractNumId w:val="35"/>
  </w:num>
  <w:num w:numId="36" w16cid:durableId="1690254314">
    <w:abstractNumId w:val="30"/>
  </w:num>
  <w:num w:numId="37" w16cid:durableId="1424036600">
    <w:abstractNumId w:val="20"/>
  </w:num>
  <w:num w:numId="38" w16cid:durableId="918363980">
    <w:abstractNumId w:val="34"/>
  </w:num>
  <w:num w:numId="39" w16cid:durableId="208104167">
    <w:abstractNumId w:val="28"/>
  </w:num>
  <w:num w:numId="40" w16cid:durableId="317616790">
    <w:abstractNumId w:val="27"/>
  </w:num>
  <w:num w:numId="41" w16cid:durableId="1618173287">
    <w:abstractNumId w:val="23"/>
  </w:num>
  <w:num w:numId="42" w16cid:durableId="14177060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removePersonalInformation/>
  <w:removeDateAndTime/>
  <w:hideSpellingErrors/>
  <w:hideGrammaticalError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zMTIxMLc0NTM3NTZU0lEKTi0uzszPAykwqQUA512jhSwAAAA="/>
  </w:docVars>
  <w:rsids>
    <w:rsidRoot w:val="003E52C2"/>
    <w:rsid w:val="00017983"/>
    <w:rsid w:val="00047B25"/>
    <w:rsid w:val="000675DB"/>
    <w:rsid w:val="000864B4"/>
    <w:rsid w:val="00090ECC"/>
    <w:rsid w:val="0009131B"/>
    <w:rsid w:val="00095418"/>
    <w:rsid w:val="000C438B"/>
    <w:rsid w:val="000C6EB0"/>
    <w:rsid w:val="000E66D7"/>
    <w:rsid w:val="00117B18"/>
    <w:rsid w:val="001214E5"/>
    <w:rsid w:val="001367F6"/>
    <w:rsid w:val="00137CCD"/>
    <w:rsid w:val="00147A47"/>
    <w:rsid w:val="00173FA0"/>
    <w:rsid w:val="00191063"/>
    <w:rsid w:val="001A58E8"/>
    <w:rsid w:val="001B7A97"/>
    <w:rsid w:val="001C3CC2"/>
    <w:rsid w:val="001D174A"/>
    <w:rsid w:val="001D2D71"/>
    <w:rsid w:val="001D3720"/>
    <w:rsid w:val="00216FB6"/>
    <w:rsid w:val="00237392"/>
    <w:rsid w:val="00257EDC"/>
    <w:rsid w:val="00264FC6"/>
    <w:rsid w:val="00271875"/>
    <w:rsid w:val="0029413B"/>
    <w:rsid w:val="00296C72"/>
    <w:rsid w:val="00296E78"/>
    <w:rsid w:val="002B6CF9"/>
    <w:rsid w:val="002E64BE"/>
    <w:rsid w:val="002F1583"/>
    <w:rsid w:val="002F1C44"/>
    <w:rsid w:val="003023A4"/>
    <w:rsid w:val="003045CD"/>
    <w:rsid w:val="0031067F"/>
    <w:rsid w:val="0031235E"/>
    <w:rsid w:val="00312E0D"/>
    <w:rsid w:val="00313685"/>
    <w:rsid w:val="003358D4"/>
    <w:rsid w:val="00337A0D"/>
    <w:rsid w:val="0035741A"/>
    <w:rsid w:val="003722D6"/>
    <w:rsid w:val="003723EB"/>
    <w:rsid w:val="00386ABD"/>
    <w:rsid w:val="00394C12"/>
    <w:rsid w:val="003A6417"/>
    <w:rsid w:val="003B21C4"/>
    <w:rsid w:val="003B49DE"/>
    <w:rsid w:val="003D164D"/>
    <w:rsid w:val="003E0B33"/>
    <w:rsid w:val="003E52C2"/>
    <w:rsid w:val="003F59DE"/>
    <w:rsid w:val="00420489"/>
    <w:rsid w:val="004266AD"/>
    <w:rsid w:val="00445E3B"/>
    <w:rsid w:val="00460D85"/>
    <w:rsid w:val="00486AE4"/>
    <w:rsid w:val="004A1D94"/>
    <w:rsid w:val="004B4114"/>
    <w:rsid w:val="004E56B7"/>
    <w:rsid w:val="004F7E6A"/>
    <w:rsid w:val="00502741"/>
    <w:rsid w:val="00503A5D"/>
    <w:rsid w:val="00510357"/>
    <w:rsid w:val="00510C61"/>
    <w:rsid w:val="00511432"/>
    <w:rsid w:val="00522BAC"/>
    <w:rsid w:val="005531BA"/>
    <w:rsid w:val="005661F0"/>
    <w:rsid w:val="0058277E"/>
    <w:rsid w:val="00583D18"/>
    <w:rsid w:val="005A0483"/>
    <w:rsid w:val="005A3930"/>
    <w:rsid w:val="005B10DC"/>
    <w:rsid w:val="005B3DD0"/>
    <w:rsid w:val="005E0E5C"/>
    <w:rsid w:val="005F1296"/>
    <w:rsid w:val="00634B96"/>
    <w:rsid w:val="00650923"/>
    <w:rsid w:val="006571B6"/>
    <w:rsid w:val="00665AA8"/>
    <w:rsid w:val="00673D8B"/>
    <w:rsid w:val="0068631D"/>
    <w:rsid w:val="00690E28"/>
    <w:rsid w:val="00691E6E"/>
    <w:rsid w:val="006A04E5"/>
    <w:rsid w:val="006A0C21"/>
    <w:rsid w:val="006B0D71"/>
    <w:rsid w:val="006C65A0"/>
    <w:rsid w:val="006C7F97"/>
    <w:rsid w:val="006D7000"/>
    <w:rsid w:val="0070505E"/>
    <w:rsid w:val="00722C19"/>
    <w:rsid w:val="00750E32"/>
    <w:rsid w:val="00752A91"/>
    <w:rsid w:val="00762C77"/>
    <w:rsid w:val="0078411F"/>
    <w:rsid w:val="007924E0"/>
    <w:rsid w:val="00797257"/>
    <w:rsid w:val="007A4AE1"/>
    <w:rsid w:val="007C41CA"/>
    <w:rsid w:val="007D1AA6"/>
    <w:rsid w:val="007D6F0D"/>
    <w:rsid w:val="007E35B4"/>
    <w:rsid w:val="007F135D"/>
    <w:rsid w:val="007F6D8F"/>
    <w:rsid w:val="00840A5F"/>
    <w:rsid w:val="0084275B"/>
    <w:rsid w:val="00844306"/>
    <w:rsid w:val="00872ADE"/>
    <w:rsid w:val="0089101F"/>
    <w:rsid w:val="008A357A"/>
    <w:rsid w:val="008C2DEB"/>
    <w:rsid w:val="008D4685"/>
    <w:rsid w:val="008E2221"/>
    <w:rsid w:val="008F252B"/>
    <w:rsid w:val="00915005"/>
    <w:rsid w:val="00922028"/>
    <w:rsid w:val="0093241F"/>
    <w:rsid w:val="00940ABA"/>
    <w:rsid w:val="009417E5"/>
    <w:rsid w:val="0094256D"/>
    <w:rsid w:val="00982017"/>
    <w:rsid w:val="009B30E9"/>
    <w:rsid w:val="009E04AE"/>
    <w:rsid w:val="009E7F0C"/>
    <w:rsid w:val="00A27806"/>
    <w:rsid w:val="00A363E2"/>
    <w:rsid w:val="00A605AC"/>
    <w:rsid w:val="00A668BF"/>
    <w:rsid w:val="00A66E2E"/>
    <w:rsid w:val="00A810D8"/>
    <w:rsid w:val="00AB33D1"/>
    <w:rsid w:val="00AF32B9"/>
    <w:rsid w:val="00B519BF"/>
    <w:rsid w:val="00B662E5"/>
    <w:rsid w:val="00B74C80"/>
    <w:rsid w:val="00B77B41"/>
    <w:rsid w:val="00B8318A"/>
    <w:rsid w:val="00B94354"/>
    <w:rsid w:val="00BA2CCF"/>
    <w:rsid w:val="00BB643A"/>
    <w:rsid w:val="00BE66E7"/>
    <w:rsid w:val="00C03E81"/>
    <w:rsid w:val="00C07423"/>
    <w:rsid w:val="00C13150"/>
    <w:rsid w:val="00C158B4"/>
    <w:rsid w:val="00C3234B"/>
    <w:rsid w:val="00C43D35"/>
    <w:rsid w:val="00C66205"/>
    <w:rsid w:val="00C66601"/>
    <w:rsid w:val="00C6660A"/>
    <w:rsid w:val="00CB2575"/>
    <w:rsid w:val="00CC533C"/>
    <w:rsid w:val="00CD072F"/>
    <w:rsid w:val="00CE35BB"/>
    <w:rsid w:val="00CE47DD"/>
    <w:rsid w:val="00CF4799"/>
    <w:rsid w:val="00D17DD2"/>
    <w:rsid w:val="00D43AF3"/>
    <w:rsid w:val="00D858F5"/>
    <w:rsid w:val="00D96524"/>
    <w:rsid w:val="00DB58A3"/>
    <w:rsid w:val="00DE0729"/>
    <w:rsid w:val="00DF5D6C"/>
    <w:rsid w:val="00E01503"/>
    <w:rsid w:val="00E04588"/>
    <w:rsid w:val="00E23F21"/>
    <w:rsid w:val="00E2452F"/>
    <w:rsid w:val="00E34725"/>
    <w:rsid w:val="00E55211"/>
    <w:rsid w:val="00E61A7D"/>
    <w:rsid w:val="00E777F0"/>
    <w:rsid w:val="00E85C3E"/>
    <w:rsid w:val="00E900C7"/>
    <w:rsid w:val="00EE1BE5"/>
    <w:rsid w:val="00F05D90"/>
    <w:rsid w:val="00F33903"/>
    <w:rsid w:val="00F509D9"/>
    <w:rsid w:val="00F66DE5"/>
    <w:rsid w:val="00F75848"/>
    <w:rsid w:val="00F80407"/>
    <w:rsid w:val="00FA5B65"/>
    <w:rsid w:val="00FB422A"/>
    <w:rsid w:val="00FB7995"/>
    <w:rsid w:val="00FC051E"/>
    <w:rsid w:val="00FC3AE3"/>
    <w:rsid w:val="00FC5DAF"/>
    <w:rsid w:val="00FD74A3"/>
    <w:rsid w:val="00FE34B6"/>
    <w:rsid w:val="00FE68A1"/>
    <w:rsid w:val="00FF1316"/>
    <w:rsid w:val="00FF6002"/>
    <w:rsid w:val="05C71C17"/>
    <w:rsid w:val="06BBFEF7"/>
    <w:rsid w:val="06E4D147"/>
    <w:rsid w:val="093C3F5C"/>
    <w:rsid w:val="10B0F7B6"/>
    <w:rsid w:val="121BF537"/>
    <w:rsid w:val="13B899C6"/>
    <w:rsid w:val="16E7D056"/>
    <w:rsid w:val="171A6FE7"/>
    <w:rsid w:val="17838C31"/>
    <w:rsid w:val="18103D12"/>
    <w:rsid w:val="18BFCD32"/>
    <w:rsid w:val="18D9D2D6"/>
    <w:rsid w:val="1A2F9D22"/>
    <w:rsid w:val="1A49E2EE"/>
    <w:rsid w:val="1B30CF94"/>
    <w:rsid w:val="21539F9D"/>
    <w:rsid w:val="21E105B7"/>
    <w:rsid w:val="225EC0BA"/>
    <w:rsid w:val="246950A5"/>
    <w:rsid w:val="248377CF"/>
    <w:rsid w:val="2D790E94"/>
    <w:rsid w:val="337D9CAE"/>
    <w:rsid w:val="37E0F271"/>
    <w:rsid w:val="397CC2D2"/>
    <w:rsid w:val="3FDD8F11"/>
    <w:rsid w:val="40E4C94F"/>
    <w:rsid w:val="41B15AF2"/>
    <w:rsid w:val="4410F7F4"/>
    <w:rsid w:val="448EDFD8"/>
    <w:rsid w:val="46C2A2E9"/>
    <w:rsid w:val="48C3062C"/>
    <w:rsid w:val="48D7EE01"/>
    <w:rsid w:val="4C1C1B8F"/>
    <w:rsid w:val="4C2E71D3"/>
    <w:rsid w:val="4E4D4790"/>
    <w:rsid w:val="52787413"/>
    <w:rsid w:val="55495C10"/>
    <w:rsid w:val="55B033D9"/>
    <w:rsid w:val="56C14B38"/>
    <w:rsid w:val="5739190D"/>
    <w:rsid w:val="5A6C3F35"/>
    <w:rsid w:val="5AB004B4"/>
    <w:rsid w:val="5D9DD837"/>
    <w:rsid w:val="5EDAD9A1"/>
    <w:rsid w:val="5F69D095"/>
    <w:rsid w:val="5FCB68E3"/>
    <w:rsid w:val="62398956"/>
    <w:rsid w:val="633F7A2D"/>
    <w:rsid w:val="635B439F"/>
    <w:rsid w:val="6387ED2E"/>
    <w:rsid w:val="6400832C"/>
    <w:rsid w:val="6434943D"/>
    <w:rsid w:val="651AA1A1"/>
    <w:rsid w:val="66BBB0E3"/>
    <w:rsid w:val="676F643A"/>
    <w:rsid w:val="67CF1B2E"/>
    <w:rsid w:val="68A8E179"/>
    <w:rsid w:val="6A6F3590"/>
    <w:rsid w:val="6A7FB25F"/>
    <w:rsid w:val="6B733F98"/>
    <w:rsid w:val="6CDA1D76"/>
    <w:rsid w:val="6D1033BD"/>
    <w:rsid w:val="6E3DD40C"/>
    <w:rsid w:val="6EBA66AE"/>
    <w:rsid w:val="727282E8"/>
    <w:rsid w:val="73BDB59E"/>
    <w:rsid w:val="7887540B"/>
    <w:rsid w:val="7B1AC4D2"/>
    <w:rsid w:val="7E00F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311FF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729"/>
    <w:rPr>
      <w:rFonts w:ascii="Times New Roman" w:eastAsia="Times New Roman" w:hAnsi="Times New Roman"/>
      <w:szCs w:val="20"/>
      <w:lang w:val="en-AU" w:eastAsia="en-US"/>
    </w:rPr>
  </w:style>
  <w:style w:type="paragraph" w:styleId="Heading1">
    <w:name w:val="heading 1"/>
    <w:basedOn w:val="Normal"/>
    <w:next w:val="Normal"/>
    <w:link w:val="Heading1Char"/>
    <w:qFormat/>
    <w:rsid w:val="00DE0729"/>
    <w:pPr>
      <w:keepNext/>
      <w:spacing w:before="240" w:after="60"/>
      <w:outlineLvl w:val="0"/>
    </w:pPr>
    <w:rPr>
      <w:rFonts w:ascii="Helvetica" w:hAnsi="Helvetica"/>
      <w:b/>
      <w:kern w:val="32"/>
      <w:sz w:val="32"/>
    </w:rPr>
  </w:style>
  <w:style w:type="paragraph" w:styleId="Heading2">
    <w:name w:val="heading 2"/>
    <w:basedOn w:val="Normal"/>
    <w:next w:val="Normal"/>
    <w:link w:val="Heading2Char"/>
    <w:qFormat/>
    <w:rsid w:val="00DE0729"/>
    <w:pPr>
      <w:keepNext/>
      <w:outlineLvl w:val="1"/>
    </w:pPr>
    <w:rPr>
      <w:rFonts w:ascii="Arial" w:hAnsi="Arial" w:cs="Arial"/>
      <w:sz w:val="32"/>
    </w:rPr>
  </w:style>
  <w:style w:type="paragraph" w:styleId="Heading3">
    <w:name w:val="heading 3"/>
    <w:basedOn w:val="Normal"/>
    <w:next w:val="Normal"/>
    <w:link w:val="Heading3Char"/>
    <w:qFormat/>
    <w:rsid w:val="00DE0729"/>
    <w:pPr>
      <w:keepNext/>
      <w:spacing w:before="240" w:after="60"/>
      <w:outlineLvl w:val="2"/>
    </w:pPr>
    <w:rPr>
      <w:rFonts w:ascii="Arial" w:hAnsi="Arial"/>
      <w:b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E0729"/>
    <w:pPr>
      <w:keepNext/>
      <w:spacing w:before="80" w:after="80"/>
      <w:outlineLvl w:val="3"/>
    </w:pPr>
    <w:rPr>
      <w:rFonts w:ascii="Arial" w:hAnsi="Arial" w:cs="Arial"/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E072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E0729"/>
    <w:rPr>
      <w:rFonts w:ascii="Lucida Grande" w:eastAsia="Times New Roman" w:hAnsi="Lucida Grande" w:cs="Lucida Grande"/>
      <w:sz w:val="18"/>
      <w:szCs w:val="18"/>
      <w:lang w:val="en-AU" w:eastAsia="en-US"/>
    </w:rPr>
  </w:style>
  <w:style w:type="paragraph" w:customStyle="1" w:styleId="FormTitle">
    <w:name w:val="Form Title"/>
    <w:basedOn w:val="Normal"/>
    <w:qFormat/>
    <w:rsid w:val="003E52C2"/>
    <w:pPr>
      <w:spacing w:after="120"/>
    </w:pPr>
    <w:rPr>
      <w:rFonts w:ascii="Arial" w:hAnsi="Arial"/>
      <w:bCs/>
      <w:caps/>
      <w:sz w:val="32"/>
      <w:szCs w:val="32"/>
    </w:rPr>
  </w:style>
  <w:style w:type="paragraph" w:styleId="Header">
    <w:name w:val="header"/>
    <w:basedOn w:val="Normal"/>
    <w:link w:val="HeaderChar"/>
    <w:rsid w:val="00DE072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E0729"/>
    <w:rPr>
      <w:rFonts w:ascii="Times New Roman" w:eastAsia="Times New Roman" w:hAnsi="Times New Roman"/>
      <w:szCs w:val="20"/>
      <w:lang w:val="en-AU" w:eastAsia="en-US"/>
    </w:rPr>
  </w:style>
  <w:style w:type="paragraph" w:styleId="Footer">
    <w:name w:val="footer"/>
    <w:basedOn w:val="Normal"/>
    <w:link w:val="FooterChar"/>
    <w:rsid w:val="00DE072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E0729"/>
    <w:rPr>
      <w:rFonts w:ascii="Times New Roman" w:eastAsia="Times New Roman" w:hAnsi="Times New Roman"/>
      <w:szCs w:val="20"/>
      <w:lang w:val="en-AU" w:eastAsia="en-US"/>
    </w:rPr>
  </w:style>
  <w:style w:type="paragraph" w:customStyle="1" w:styleId="f-fieldtext">
    <w:name w:val="f-field text"/>
    <w:basedOn w:val="Normal"/>
    <w:qFormat/>
    <w:rsid w:val="00DE0729"/>
    <w:pPr>
      <w:spacing w:line="264" w:lineRule="auto"/>
    </w:pPr>
    <w:rPr>
      <w:rFonts w:ascii="Arial" w:hAnsi="Arial"/>
      <w:sz w:val="18"/>
    </w:rPr>
  </w:style>
  <w:style w:type="paragraph" w:customStyle="1" w:styleId="f-footer">
    <w:name w:val="f-footer"/>
    <w:basedOn w:val="f-fieldtext"/>
    <w:qFormat/>
    <w:rsid w:val="00DE0729"/>
    <w:pPr>
      <w:tabs>
        <w:tab w:val="right" w:pos="10206"/>
      </w:tabs>
      <w:spacing w:line="240" w:lineRule="auto"/>
    </w:pPr>
    <w:rPr>
      <w:sz w:val="14"/>
    </w:rPr>
  </w:style>
  <w:style w:type="paragraph" w:customStyle="1" w:styleId="f-breakheader">
    <w:name w:val="f-break header"/>
    <w:basedOn w:val="f-footer"/>
    <w:qFormat/>
    <w:rsid w:val="00DE0729"/>
    <w:rPr>
      <w:color w:val="7F7F7F"/>
    </w:rPr>
  </w:style>
  <w:style w:type="paragraph" w:customStyle="1" w:styleId="f-instructiontext">
    <w:name w:val="f-instruction text"/>
    <w:basedOn w:val="Normal"/>
    <w:qFormat/>
    <w:rsid w:val="00DE0729"/>
    <w:pPr>
      <w:spacing w:after="120" w:line="264" w:lineRule="auto"/>
    </w:pPr>
    <w:rPr>
      <w:rFonts w:ascii="Arial" w:hAnsi="Arial"/>
      <w:sz w:val="18"/>
    </w:rPr>
  </w:style>
  <w:style w:type="paragraph" w:customStyle="1" w:styleId="f-breakspace">
    <w:name w:val="f-break space"/>
    <w:basedOn w:val="f-instructiontext"/>
    <w:qFormat/>
    <w:rsid w:val="00522BAC"/>
    <w:pPr>
      <w:spacing w:after="0" w:line="80" w:lineRule="exact"/>
    </w:pPr>
  </w:style>
  <w:style w:type="paragraph" w:customStyle="1" w:styleId="f-breakspaceheader">
    <w:name w:val="f-break space header"/>
    <w:basedOn w:val="f-breakspace"/>
    <w:qFormat/>
    <w:rsid w:val="00DE0729"/>
    <w:pPr>
      <w:spacing w:line="20" w:lineRule="exact"/>
    </w:pPr>
  </w:style>
  <w:style w:type="paragraph" w:customStyle="1" w:styleId="f-fieldlabel">
    <w:name w:val="f-field label"/>
    <w:basedOn w:val="f-fieldtext"/>
    <w:qFormat/>
    <w:rsid w:val="007C41CA"/>
    <w:pPr>
      <w:spacing w:line="240" w:lineRule="auto"/>
    </w:pPr>
    <w:rPr>
      <w:b/>
      <w:sz w:val="16"/>
      <w:szCs w:val="16"/>
    </w:rPr>
  </w:style>
  <w:style w:type="paragraph" w:customStyle="1" w:styleId="f-fieldquestion">
    <w:name w:val="f-field question"/>
    <w:basedOn w:val="f-fieldtext"/>
    <w:qFormat/>
    <w:rsid w:val="007C41CA"/>
    <w:rPr>
      <w:sz w:val="16"/>
      <w:szCs w:val="16"/>
    </w:rPr>
  </w:style>
  <w:style w:type="paragraph" w:customStyle="1" w:styleId="f-fieldquestionlist">
    <w:name w:val="f-field question list"/>
    <w:basedOn w:val="f-fieldquestion"/>
    <w:qFormat/>
    <w:rsid w:val="00DE0729"/>
    <w:pPr>
      <w:spacing w:line="240" w:lineRule="auto"/>
    </w:pPr>
  </w:style>
  <w:style w:type="paragraph" w:customStyle="1" w:styleId="f-fieldquestionnote">
    <w:name w:val="f-field question note"/>
    <w:basedOn w:val="f-fieldquestion"/>
    <w:qFormat/>
    <w:rsid w:val="00DE0729"/>
    <w:pPr>
      <w:spacing w:before="20"/>
    </w:pPr>
    <w:rPr>
      <w:i/>
    </w:rPr>
  </w:style>
  <w:style w:type="paragraph" w:customStyle="1" w:styleId="f-fieldyes-no">
    <w:name w:val="f-field yes-no"/>
    <w:basedOn w:val="f-fieldtext"/>
    <w:qFormat/>
    <w:rsid w:val="00DE0729"/>
    <w:pPr>
      <w:tabs>
        <w:tab w:val="left" w:pos="794"/>
      </w:tabs>
    </w:pPr>
  </w:style>
  <w:style w:type="paragraph" w:customStyle="1" w:styleId="f-field-note">
    <w:name w:val="f-field-note"/>
    <w:basedOn w:val="f-fieldtext"/>
    <w:qFormat/>
    <w:rsid w:val="00DE0729"/>
    <w:rPr>
      <w:i/>
    </w:rPr>
  </w:style>
  <w:style w:type="paragraph" w:customStyle="1" w:styleId="f-header">
    <w:name w:val="f-header"/>
    <w:basedOn w:val="f-footer"/>
    <w:qFormat/>
    <w:rsid w:val="00DE0729"/>
    <w:rPr>
      <w:i/>
    </w:rPr>
  </w:style>
  <w:style w:type="paragraph" w:customStyle="1" w:styleId="f-instructionnote">
    <w:name w:val="f-instruction note"/>
    <w:basedOn w:val="f-instructiontext"/>
    <w:qFormat/>
    <w:rsid w:val="00DE0729"/>
    <w:pPr>
      <w:spacing w:after="0" w:line="240" w:lineRule="auto"/>
    </w:pPr>
  </w:style>
  <w:style w:type="paragraph" w:customStyle="1" w:styleId="f-labelsig">
    <w:name w:val="f-label sig"/>
    <w:basedOn w:val="f-fieldlabel"/>
    <w:qFormat/>
    <w:rsid w:val="007C41CA"/>
    <w:pPr>
      <w:spacing w:before="360"/>
    </w:pPr>
    <w:rPr>
      <w:sz w:val="14"/>
    </w:rPr>
  </w:style>
  <w:style w:type="paragraph" w:customStyle="1" w:styleId="f-orgname">
    <w:name w:val="f-org name"/>
    <w:basedOn w:val="Normal"/>
    <w:qFormat/>
    <w:rsid w:val="00DE0729"/>
    <w:rPr>
      <w:rFonts w:ascii="Arial" w:hAnsi="Arial"/>
      <w:sz w:val="16"/>
    </w:rPr>
  </w:style>
  <w:style w:type="paragraph" w:customStyle="1" w:styleId="f-sectionhead">
    <w:name w:val="f-section head"/>
    <w:basedOn w:val="Normal"/>
    <w:qFormat/>
    <w:rsid w:val="00095418"/>
    <w:rPr>
      <w:rFonts w:ascii="Arial" w:hAnsi="Arial"/>
      <w:caps/>
      <w:sz w:val="20"/>
    </w:rPr>
  </w:style>
  <w:style w:type="paragraph" w:customStyle="1" w:styleId="f-subsectionhead">
    <w:name w:val="f-subsection head"/>
    <w:basedOn w:val="f-sectionhead"/>
    <w:qFormat/>
    <w:rsid w:val="00095418"/>
    <w:pPr>
      <w:ind w:left="227" w:hanging="227"/>
    </w:pPr>
    <w:rPr>
      <w:sz w:val="16"/>
    </w:rPr>
  </w:style>
  <w:style w:type="paragraph" w:customStyle="1" w:styleId="f-title">
    <w:name w:val="f-title"/>
    <w:basedOn w:val="Normal"/>
    <w:qFormat/>
    <w:rsid w:val="00271875"/>
    <w:pPr>
      <w:spacing w:after="40"/>
    </w:pPr>
    <w:rPr>
      <w:rFonts w:ascii="Arial" w:hAnsi="Arial"/>
      <w:b/>
      <w:caps/>
      <w:sz w:val="30"/>
    </w:rPr>
  </w:style>
  <w:style w:type="paragraph" w:customStyle="1" w:styleId="f-subtitle">
    <w:name w:val="f-subtitle"/>
    <w:basedOn w:val="f-title"/>
    <w:qFormat/>
    <w:rsid w:val="00090ECC"/>
    <w:pPr>
      <w:pBdr>
        <w:bottom w:val="single" w:sz="8" w:space="2" w:color="auto"/>
      </w:pBdr>
      <w:spacing w:before="120" w:after="0"/>
    </w:pPr>
    <w:rPr>
      <w:sz w:val="18"/>
    </w:rPr>
  </w:style>
  <w:style w:type="character" w:styleId="FollowedHyperlink">
    <w:name w:val="FollowedHyperlink"/>
    <w:basedOn w:val="DefaultParagraphFont"/>
    <w:rsid w:val="00DE072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DE0729"/>
    <w:rPr>
      <w:rFonts w:ascii="Helvetica" w:eastAsia="Times New Roman" w:hAnsi="Helvetica"/>
      <w:b/>
      <w:kern w:val="32"/>
      <w:sz w:val="32"/>
      <w:szCs w:val="20"/>
      <w:lang w:val="en-AU" w:eastAsia="en-US"/>
    </w:rPr>
  </w:style>
  <w:style w:type="character" w:customStyle="1" w:styleId="Heading2Char">
    <w:name w:val="Heading 2 Char"/>
    <w:basedOn w:val="DefaultParagraphFont"/>
    <w:link w:val="Heading2"/>
    <w:rsid w:val="00DE0729"/>
    <w:rPr>
      <w:rFonts w:eastAsia="Times New Roman" w:cs="Arial"/>
      <w:sz w:val="32"/>
      <w:szCs w:val="20"/>
      <w:lang w:val="en-AU" w:eastAsia="en-US"/>
    </w:rPr>
  </w:style>
  <w:style w:type="character" w:customStyle="1" w:styleId="Heading3Char">
    <w:name w:val="Heading 3 Char"/>
    <w:basedOn w:val="DefaultParagraphFont"/>
    <w:link w:val="Heading3"/>
    <w:rsid w:val="00DE0729"/>
    <w:rPr>
      <w:rFonts w:eastAsia="Times New Roman"/>
      <w:b/>
      <w:sz w:val="26"/>
      <w:szCs w:val="26"/>
      <w:lang w:val="en-AU" w:eastAsia="en-US"/>
    </w:rPr>
  </w:style>
  <w:style w:type="character" w:customStyle="1" w:styleId="Heading4Char">
    <w:name w:val="Heading 4 Char"/>
    <w:basedOn w:val="DefaultParagraphFont"/>
    <w:link w:val="Heading4"/>
    <w:rsid w:val="00DE0729"/>
    <w:rPr>
      <w:rFonts w:eastAsia="Times New Roman" w:cs="Arial"/>
      <w:b/>
      <w:bCs/>
      <w:sz w:val="18"/>
      <w:szCs w:val="20"/>
      <w:lang w:val="en-AU" w:eastAsia="en-US"/>
    </w:rPr>
  </w:style>
  <w:style w:type="character" w:styleId="Hyperlink">
    <w:name w:val="Hyperlink"/>
    <w:basedOn w:val="DefaultParagraphFont"/>
    <w:rsid w:val="00DE072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E07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FC5DAF"/>
  </w:style>
  <w:style w:type="paragraph" w:customStyle="1" w:styleId="f-fieldkey">
    <w:name w:val="f-field key"/>
    <w:basedOn w:val="f-instructionnote"/>
    <w:qFormat/>
    <w:rsid w:val="00583D18"/>
    <w:pPr>
      <w:tabs>
        <w:tab w:val="left" w:pos="-1951"/>
        <w:tab w:val="left" w:pos="397"/>
        <w:tab w:val="left" w:pos="459"/>
        <w:tab w:val="left" w:pos="3011"/>
        <w:tab w:val="left" w:pos="3294"/>
        <w:tab w:val="left" w:pos="5137"/>
        <w:tab w:val="left" w:pos="5421"/>
        <w:tab w:val="left" w:pos="7689"/>
        <w:tab w:val="left" w:pos="7972"/>
      </w:tabs>
    </w:pPr>
    <w:rPr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4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5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54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2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36279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2355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520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07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84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53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47591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706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5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2864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95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7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55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40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34328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1679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3590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698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43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15323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1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36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79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83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74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46991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183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994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2274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61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3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4880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8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2481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6947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17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4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564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42043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3053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4416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66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1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0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9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84105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2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02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2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38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53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43384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1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35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5658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3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76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864506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810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7063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6490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0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86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91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4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336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microsoft.com/office/2007/relationships/hdphoto" Target="media/hdphoto2.wdp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96F373092E1C419AC665EB8B2F5AF5" ma:contentTypeVersion="3" ma:contentTypeDescription="Create a new document." ma:contentTypeScope="" ma:versionID="38798a61415513a89ff9e425cdfcefcd">
  <xsd:schema xmlns:xsd="http://www.w3.org/2001/XMLSchema" xmlns:xs="http://www.w3.org/2001/XMLSchema" xmlns:p="http://schemas.microsoft.com/office/2006/metadata/properties" xmlns:ns2="f0095b84-ba0e-4cc4-836d-b5fcd5704448" targetNamespace="http://schemas.microsoft.com/office/2006/metadata/properties" ma:root="true" ma:fieldsID="d148c46378e67f1073720c70b3ecf4ae" ns2:_="">
    <xsd:import namespace="f0095b84-ba0e-4cc4-836d-b5fcd57044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095b84-ba0e-4cc4-836d-b5fcd57044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1B9448-77C0-4B8C-B834-CB1245F6B2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3E855F-E5A2-4A73-8577-232E421EE90C}">
  <ds:schemaRefs>
    <ds:schemaRef ds:uri="f0095b84-ba0e-4cc4-836d-b5fcd5704448"/>
    <ds:schemaRef ds:uri="http://purl.org/dc/dcmitype/"/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4E36382-B49A-4F2B-8912-1ED2278F0D8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C835F6-7824-4B0B-ABF5-7A5A6700BF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095b84-ba0e-4cc4-836d-b5fcd5704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7</Words>
  <Characters>4149</Characters>
  <Application>Microsoft Office Word</Application>
  <DocSecurity>4</DocSecurity>
  <Lines>34</Lines>
  <Paragraphs>9</Paragraphs>
  <ScaleCrop>false</ScaleCrop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Sebastiano Guarna</cp:lastModifiedBy>
  <cp:revision>2</cp:revision>
  <dcterms:created xsi:type="dcterms:W3CDTF">2019-01-25T20:21:00Z</dcterms:created>
  <dcterms:modified xsi:type="dcterms:W3CDTF">2023-10-13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96F373092E1C419AC665EB8B2F5AF5</vt:lpwstr>
  </property>
  <property fmtid="{D5CDD505-2E9C-101B-9397-08002B2CF9AE}" pid="3" name="MSIP_Label_ba4f0713-8a76-46fc-9033-3e1b6c45971d_Enabled">
    <vt:lpwstr>true</vt:lpwstr>
  </property>
  <property fmtid="{D5CDD505-2E9C-101B-9397-08002B2CF9AE}" pid="4" name="MSIP_Label_ba4f0713-8a76-46fc-9033-3e1b6c45971d_SetDate">
    <vt:lpwstr>2022-03-10T08:59:29Z</vt:lpwstr>
  </property>
  <property fmtid="{D5CDD505-2E9C-101B-9397-08002B2CF9AE}" pid="5" name="MSIP_Label_ba4f0713-8a76-46fc-9033-3e1b6c45971d_Method">
    <vt:lpwstr>Privileged</vt:lpwstr>
  </property>
  <property fmtid="{D5CDD505-2E9C-101B-9397-08002B2CF9AE}" pid="6" name="MSIP_Label_ba4f0713-8a76-46fc-9033-3e1b6c45971d_Name">
    <vt:lpwstr>UTS-Public</vt:lpwstr>
  </property>
  <property fmtid="{D5CDD505-2E9C-101B-9397-08002B2CF9AE}" pid="7" name="MSIP_Label_ba4f0713-8a76-46fc-9033-3e1b6c45971d_SiteId">
    <vt:lpwstr>e8911c26-cf9f-4a9c-878e-527807be8791</vt:lpwstr>
  </property>
  <property fmtid="{D5CDD505-2E9C-101B-9397-08002B2CF9AE}" pid="8" name="MSIP_Label_ba4f0713-8a76-46fc-9033-3e1b6c45971d_ActionId">
    <vt:lpwstr>75f0bf2c-3ae2-480a-8793-3c4373f81fab</vt:lpwstr>
  </property>
  <property fmtid="{D5CDD505-2E9C-101B-9397-08002B2CF9AE}" pid="9" name="MSIP_Label_ba4f0713-8a76-46fc-9033-3e1b6c45971d_ContentBits">
    <vt:lpwstr>0</vt:lpwstr>
  </property>
  <property fmtid="{D5CDD505-2E9C-101B-9397-08002B2CF9AE}" pid="10" name="GrammarlyDocumentId">
    <vt:lpwstr>71e5d59c452dc3a31312df028532728cc99ccd4ed24e9f00f2094a9c35102685</vt:lpwstr>
  </property>
</Properties>
</file>